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273A7" w14:textId="46E71939" w:rsidR="00916390" w:rsidRDefault="00720F95" w:rsidP="0052462D">
      <w:pPr>
        <w:tabs>
          <w:tab w:val="center" w:pos="4680"/>
        </w:tabs>
        <w:bidi/>
        <w:spacing w:before="240"/>
        <w:rPr>
          <w:b/>
          <w:bCs/>
          <w:sz w:val="32"/>
          <w:szCs w:val="32"/>
        </w:rPr>
      </w:pPr>
      <w:r>
        <w:rPr>
          <w:rFonts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07C4557" wp14:editId="2089FC5A">
                <wp:simplePos x="0" y="0"/>
                <wp:positionH relativeFrom="column">
                  <wp:posOffset>57150</wp:posOffset>
                </wp:positionH>
                <wp:positionV relativeFrom="paragraph">
                  <wp:posOffset>-12065</wp:posOffset>
                </wp:positionV>
                <wp:extent cx="5810250" cy="1085850"/>
                <wp:effectExtent l="0" t="0" r="19050" b="19050"/>
                <wp:wrapTopAndBottom/>
                <wp:docPr id="6" name="تمرير أفق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1085850"/>
                        </a:xfrm>
                        <a:prstGeom prst="horizontalScroll">
                          <a:avLst>
                            <a:gd name="adj" fmla="val 16848"/>
                          </a:avLst>
                        </a:prstGeom>
                        <a:solidFill>
                          <a:schemeClr val="lt1"/>
                        </a:solidFill>
                        <a:ln>
                          <a:solidFill>
                            <a:schemeClr val="dk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41964" w14:textId="2BD5D7E4" w:rsidR="00DC53E8" w:rsidRPr="002A7AA7" w:rsidRDefault="00DC53E8" w:rsidP="00EB08AB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المحاضرة الاولى</w:t>
                            </w:r>
                            <w:r w:rsidRPr="002A7AA7"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/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طبيعة البحث العلمي </w:t>
                            </w:r>
                            <w:r>
                              <w:rPr>
                                <w:rFonts w:ascii="Andalus" w:hAnsi="Andalus" w:cs="Andalus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  <w:t>Nature of Scientific Re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C4557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تمرير أفقي 6" o:spid="_x0000_s1026" type="#_x0000_t98" style="position:absolute;left:0;text-align:left;margin-left:4.5pt;margin-top:-.95pt;width:457.5pt;height:85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" adj="3639" fillcolor="white [3201]" strokecolor="black [3200]" strokeweight="2pt">
                <v:textbox>
                  <w:txbxContent>
                    <w:p w14:paraId="20941964" w14:textId="2BD5D7E4" w:rsidR="00DC53E8" w:rsidRPr="002A7AA7" w:rsidRDefault="00DC53E8" w:rsidP="00EB08AB">
                      <w:pPr>
                        <w:bidi/>
                        <w:spacing w:line="240" w:lineRule="auto"/>
                        <w:jc w:val="center"/>
                        <w:rPr>
                          <w:rFonts w:ascii="Andalus" w:hAnsi="Andalus" w:cs="Andalus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المحاضرة الاولى</w:t>
                      </w:r>
                      <w:r w:rsidRPr="002A7AA7"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 xml:space="preserve">/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 xml:space="preserve">طبيعة البحث العلمي </w:t>
                      </w:r>
                      <w:r>
                        <w:rPr>
                          <w:rFonts w:ascii="Andalus" w:hAnsi="Andalus" w:cs="Andalus"/>
                          <w:b/>
                          <w:bCs/>
                          <w:sz w:val="36"/>
                          <w:szCs w:val="36"/>
                          <w:lang w:bidi="ar-IQ"/>
                        </w:rPr>
                        <w:t>Nature of Scientific Research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C5BF4">
        <w:rPr>
          <w:rFonts w:cs="Arial" w:hint="cs"/>
          <w:rtl/>
        </w:rPr>
        <w:t xml:space="preserve"> </w:t>
      </w:r>
      <w:r w:rsidR="00916390" w:rsidRPr="00E56604">
        <w:rPr>
          <w:rFonts w:hint="cs"/>
          <w:b/>
          <w:bCs/>
          <w:sz w:val="32"/>
          <w:szCs w:val="32"/>
          <w:rtl/>
        </w:rPr>
        <w:t xml:space="preserve">أهداف التعلم </w:t>
      </w:r>
      <w:r w:rsidR="00916390" w:rsidRPr="00E56604">
        <w:rPr>
          <w:b/>
          <w:bCs/>
          <w:sz w:val="32"/>
          <w:szCs w:val="32"/>
        </w:rPr>
        <w:t xml:space="preserve">Learning Objective </w:t>
      </w:r>
    </w:p>
    <w:p w14:paraId="081BB72C" w14:textId="77777777" w:rsidR="00916390" w:rsidRDefault="00916390" w:rsidP="00916390">
      <w:pPr>
        <w:pStyle w:val="ListParagraph"/>
        <w:bidi/>
        <w:spacing w:line="360" w:lineRule="auto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بعد قراءة الفصل سيكون الطالب قادرا على:- </w:t>
      </w:r>
    </w:p>
    <w:p w14:paraId="29B07F18" w14:textId="06207A89" w:rsidR="0083631F" w:rsidRPr="009852D1" w:rsidRDefault="009852D1" w:rsidP="0083631F">
      <w:pPr>
        <w:pStyle w:val="ListParagraph"/>
        <w:numPr>
          <w:ilvl w:val="0"/>
          <w:numId w:val="2"/>
        </w:numPr>
        <w:bidi/>
        <w:spacing w:line="360" w:lineRule="auto"/>
        <w:jc w:val="both"/>
        <w:rPr>
          <w:b/>
          <w:bCs/>
          <w:sz w:val="32"/>
          <w:szCs w:val="32"/>
        </w:rPr>
      </w:pPr>
      <w:r>
        <w:rPr>
          <w:rFonts w:hint="cs"/>
          <w:sz w:val="28"/>
          <w:szCs w:val="28"/>
          <w:rtl/>
        </w:rPr>
        <w:t xml:space="preserve">تشخيص العناصر الاساسية </w:t>
      </w:r>
      <w:r w:rsidR="00DC53E8">
        <w:rPr>
          <w:rFonts w:hint="cs"/>
          <w:sz w:val="28"/>
          <w:szCs w:val="28"/>
          <w:rtl/>
        </w:rPr>
        <w:t>للبحث العلمي</w:t>
      </w:r>
      <w:r>
        <w:rPr>
          <w:rFonts w:hint="cs"/>
          <w:sz w:val="28"/>
          <w:szCs w:val="28"/>
          <w:rtl/>
        </w:rPr>
        <w:t>.</w:t>
      </w:r>
    </w:p>
    <w:p w14:paraId="73088B84" w14:textId="6FCDB487" w:rsidR="009852D1" w:rsidRPr="009852D1" w:rsidRDefault="009852D1" w:rsidP="009852D1">
      <w:pPr>
        <w:pStyle w:val="ListParagraph"/>
        <w:numPr>
          <w:ilvl w:val="0"/>
          <w:numId w:val="2"/>
        </w:numPr>
        <w:bidi/>
        <w:spacing w:line="360" w:lineRule="auto"/>
        <w:jc w:val="both"/>
        <w:rPr>
          <w:b/>
          <w:bCs/>
          <w:sz w:val="32"/>
          <w:szCs w:val="32"/>
        </w:rPr>
      </w:pPr>
      <w:r>
        <w:rPr>
          <w:rFonts w:hint="cs"/>
          <w:sz w:val="28"/>
          <w:szCs w:val="28"/>
          <w:rtl/>
        </w:rPr>
        <w:t xml:space="preserve">تحديد </w:t>
      </w:r>
      <w:r w:rsidR="00DC53E8">
        <w:rPr>
          <w:rFonts w:hint="cs"/>
          <w:sz w:val="28"/>
          <w:szCs w:val="28"/>
          <w:rtl/>
        </w:rPr>
        <w:t>مفهوم البحث العلمي</w:t>
      </w:r>
      <w:r>
        <w:rPr>
          <w:rFonts w:hint="cs"/>
          <w:sz w:val="28"/>
          <w:szCs w:val="28"/>
          <w:rtl/>
        </w:rPr>
        <w:t>.</w:t>
      </w:r>
    </w:p>
    <w:p w14:paraId="29DD31F4" w14:textId="7B6B477E" w:rsidR="009852D1" w:rsidRPr="009852D1" w:rsidRDefault="00DC53E8" w:rsidP="009852D1">
      <w:pPr>
        <w:pStyle w:val="ListParagraph"/>
        <w:numPr>
          <w:ilvl w:val="0"/>
          <w:numId w:val="2"/>
        </w:numPr>
        <w:bidi/>
        <w:spacing w:line="360" w:lineRule="auto"/>
        <w:jc w:val="both"/>
        <w:rPr>
          <w:b/>
          <w:bCs/>
          <w:sz w:val="32"/>
          <w:szCs w:val="32"/>
        </w:rPr>
      </w:pPr>
      <w:r>
        <w:rPr>
          <w:rFonts w:hint="cs"/>
          <w:sz w:val="28"/>
          <w:szCs w:val="28"/>
          <w:rtl/>
        </w:rPr>
        <w:t>معرفة اهمية واهداف البحث العلمي</w:t>
      </w:r>
      <w:r w:rsidR="009852D1">
        <w:rPr>
          <w:rFonts w:hint="cs"/>
          <w:sz w:val="28"/>
          <w:szCs w:val="28"/>
          <w:rtl/>
        </w:rPr>
        <w:t>.</w:t>
      </w:r>
    </w:p>
    <w:p w14:paraId="1B9C3E84" w14:textId="77777777" w:rsidR="00916390" w:rsidRPr="00412288" w:rsidRDefault="00DC53E8" w:rsidP="00916390">
      <w:pPr>
        <w:pStyle w:val="ListParagraph"/>
        <w:bidi/>
        <w:spacing w:line="360" w:lineRule="auto"/>
        <w:ind w:left="4"/>
        <w:jc w:val="both"/>
        <w:rPr>
          <w:b/>
          <w:bCs/>
          <w:sz w:val="32"/>
          <w:szCs w:val="32"/>
        </w:rPr>
      </w:pPr>
      <w:r>
        <w:rPr>
          <w:sz w:val="28"/>
          <w:szCs w:val="28"/>
        </w:rPr>
        <w:pict w14:anchorId="5C240CD3">
          <v:rect id="_x0000_i1025" style="width:462.2pt;height:4pt;mso-position-vertical:absolute" o:hrpct="988" o:hralign="center" o:hrstd="t" o:hrnoshade="t" o:hr="t" fillcolor="black [3213]" stroked="f"/>
        </w:pict>
      </w:r>
    </w:p>
    <w:p w14:paraId="54170F71" w14:textId="35C7D8EA" w:rsidR="00AC5BF4" w:rsidRDefault="0052462D" w:rsidP="005545CB">
      <w:pPr>
        <w:pStyle w:val="ListParagraph"/>
        <w:numPr>
          <w:ilvl w:val="0"/>
          <w:numId w:val="1"/>
        </w:numPr>
        <w:tabs>
          <w:tab w:val="center" w:pos="4680"/>
        </w:tabs>
        <w:bidi/>
        <w:spacing w:before="240"/>
      </w:pPr>
      <w:r>
        <w:rPr>
          <w:rFonts w:hint="cs"/>
          <w:sz w:val="32"/>
          <w:szCs w:val="32"/>
          <w:rtl/>
        </w:rPr>
        <w:t xml:space="preserve">موضوعات </w:t>
      </w:r>
      <w:r w:rsidR="00DC53E8">
        <w:rPr>
          <w:rFonts w:hint="cs"/>
          <w:sz w:val="32"/>
          <w:szCs w:val="32"/>
          <w:rtl/>
        </w:rPr>
        <w:t>الفصل الاول</w:t>
      </w:r>
      <w:r w:rsidR="005545CB">
        <w:rPr>
          <w:rFonts w:hint="cs"/>
          <w:sz w:val="32"/>
          <w:szCs w:val="32"/>
          <w:rtl/>
        </w:rPr>
        <w:t>:-</w:t>
      </w:r>
    </w:p>
    <w:p w14:paraId="4ED9543C" w14:textId="77777777" w:rsidR="00C47A8F" w:rsidRPr="005545CB" w:rsidRDefault="00C47A8F" w:rsidP="00C47A8F">
      <w:pPr>
        <w:pStyle w:val="ListParagraph"/>
        <w:tabs>
          <w:tab w:val="center" w:pos="4680"/>
        </w:tabs>
        <w:bidi/>
        <w:spacing w:before="240"/>
      </w:pPr>
    </w:p>
    <w:p w14:paraId="13B83274" w14:textId="6DBB64F1" w:rsidR="005545CB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مفهوم البحث العلمي</w:t>
      </w:r>
    </w:p>
    <w:p w14:paraId="491C50A2" w14:textId="21BDD859" w:rsidR="00DC53E8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ادلة التي ترتبط بمشكلة البحث.</w:t>
      </w:r>
    </w:p>
    <w:p w14:paraId="1C743BCC" w14:textId="4E231D34" w:rsidR="0083631F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أهمية البحث العلمي</w:t>
      </w:r>
      <w:r w:rsidR="009852D1">
        <w:rPr>
          <w:rFonts w:hint="cs"/>
          <w:sz w:val="28"/>
          <w:szCs w:val="28"/>
          <w:rtl/>
        </w:rPr>
        <w:t>.</w:t>
      </w:r>
    </w:p>
    <w:p w14:paraId="3226C8AB" w14:textId="3BDC99FC" w:rsidR="009852D1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أهداف البحث العلمي</w:t>
      </w:r>
      <w:r w:rsidR="009852D1">
        <w:rPr>
          <w:rFonts w:hint="cs"/>
          <w:sz w:val="28"/>
          <w:szCs w:val="28"/>
          <w:rtl/>
        </w:rPr>
        <w:t>.</w:t>
      </w:r>
    </w:p>
    <w:p w14:paraId="14ED0D82" w14:textId="35F9C638" w:rsidR="009852D1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مستويات البحث العلمي</w:t>
      </w:r>
      <w:r w:rsidR="009852D1">
        <w:rPr>
          <w:rFonts w:hint="cs"/>
          <w:sz w:val="28"/>
          <w:szCs w:val="28"/>
          <w:rtl/>
        </w:rPr>
        <w:t>.</w:t>
      </w:r>
    </w:p>
    <w:p w14:paraId="35B7EF3C" w14:textId="3D44B699" w:rsidR="007F17E9" w:rsidRDefault="00DC53E8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صفات الشخصية للباحث</w:t>
      </w:r>
    </w:p>
    <w:p w14:paraId="101DD324" w14:textId="3178BF21" w:rsidR="00DC53E8" w:rsidRDefault="00DC53E8" w:rsidP="00DC53E8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sz w:val="28"/>
          <w:szCs w:val="28"/>
        </w:rPr>
        <w:pict w14:anchorId="2D9B14C6">
          <v:rect id="_x0000_i1027" style="width:462.2pt;height:4pt;mso-position-vertical:absolute" o:hrpct="988" o:hralign="center" o:hrstd="t" o:hrnoshade="t" o:hr="t" fillcolor="black [3213]" stroked="f"/>
        </w:pict>
      </w:r>
    </w:p>
    <w:p w14:paraId="60783C54" w14:textId="7FAF5142" w:rsidR="00C47A8F" w:rsidRDefault="00C47A8F" w:rsidP="00C47A8F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  <w:rtl/>
        </w:rPr>
      </w:pPr>
    </w:p>
    <w:p w14:paraId="11495AAD" w14:textId="77777777" w:rsidR="00C47A8F" w:rsidRPr="00C47A8F" w:rsidRDefault="00C47A8F" w:rsidP="00C47A8F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</w:p>
    <w:p w14:paraId="1469CDCC" w14:textId="063954D6" w:rsidR="0052462D" w:rsidRPr="0052462D" w:rsidRDefault="00DC53E8" w:rsidP="00C47A8F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b/>
          <w:bCs/>
          <w:sz w:val="32"/>
          <w:szCs w:val="32"/>
          <w:rtl/>
        </w:rPr>
        <w:t>مفهوم البحث العلمي</w:t>
      </w:r>
    </w:p>
    <w:p w14:paraId="37FBB44B" w14:textId="3BD023CB" w:rsidR="0057288F" w:rsidRDefault="00DC53E8" w:rsidP="00DC53E8">
      <w:pPr>
        <w:tabs>
          <w:tab w:val="center" w:pos="4680"/>
        </w:tabs>
        <w:bidi/>
        <w:spacing w:before="240" w:line="360" w:lineRule="auto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               انه محاولة منظمة للوصول الى إجابات او حلول للاسئلة او المشكلات التي تواجه الافراد والجماعات في مواقعهم ونواحي الحياة.</w:t>
      </w:r>
    </w:p>
    <w:p w14:paraId="4E40661B" w14:textId="3ED2E60C" w:rsidR="00BF6252" w:rsidRPr="0052462D" w:rsidRDefault="004422E0" w:rsidP="00BF6252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>الادلة التي ترتبط بمشكلة البحث</w:t>
      </w:r>
    </w:p>
    <w:p w14:paraId="2C419B05" w14:textId="495816A4" w:rsidR="004422E0" w:rsidRDefault="004422E0" w:rsidP="004422E0">
      <w:pPr>
        <w:pStyle w:val="ListParagraph"/>
        <w:numPr>
          <w:ilvl w:val="0"/>
          <w:numId w:val="29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ن هنالك مشكلة ما او ظاهرة تحتاج الى حل.</w:t>
      </w:r>
    </w:p>
    <w:p w14:paraId="5369741C" w14:textId="1E09E789" w:rsidR="004422E0" w:rsidRDefault="004422E0" w:rsidP="004422E0">
      <w:pPr>
        <w:pStyle w:val="ListParagraph"/>
        <w:numPr>
          <w:ilvl w:val="0"/>
          <w:numId w:val="29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ستخدام الاساليب المنهجية والاجراءات العلمية وعن طريقها يمكن اكتشاف حقائق جديدة.</w:t>
      </w:r>
    </w:p>
    <w:p w14:paraId="7D042A10" w14:textId="175884D7" w:rsidR="004422E0" w:rsidRDefault="004422E0" w:rsidP="004422E0">
      <w:pPr>
        <w:pStyle w:val="ListParagraph"/>
        <w:numPr>
          <w:ilvl w:val="0"/>
          <w:numId w:val="29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بحث العلمي يولد معرفة جديدة يمكن التحقق منها ويحاول اختبارها بعناية.</w:t>
      </w:r>
    </w:p>
    <w:p w14:paraId="39ECFC21" w14:textId="59299738" w:rsidR="004422E0" w:rsidRDefault="004422E0" w:rsidP="004422E0">
      <w:pPr>
        <w:pStyle w:val="ListParagraph"/>
        <w:numPr>
          <w:ilvl w:val="0"/>
          <w:numId w:val="29"/>
        </w:numPr>
        <w:tabs>
          <w:tab w:val="center" w:pos="4680"/>
        </w:tabs>
        <w:bidi/>
        <w:spacing w:before="240"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الباحث يسعى جاهدا من خلال البحث العلمي للوصول الى معرفة مضافة من خلال اكتشاف الحقائق والعلاقات الجيدة.</w:t>
      </w:r>
    </w:p>
    <w:p w14:paraId="388CE292" w14:textId="5C950ED9" w:rsidR="00BF6252" w:rsidRPr="00A0600C" w:rsidRDefault="004422E0" w:rsidP="00BF6252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أهمية البحث العلمي</w:t>
      </w:r>
    </w:p>
    <w:p w14:paraId="74B9D94D" w14:textId="1FF11FF8" w:rsidR="00BF6252" w:rsidRDefault="004422E0" w:rsidP="00BF6252">
      <w:pPr>
        <w:pStyle w:val="ListParagraph"/>
        <w:numPr>
          <w:ilvl w:val="0"/>
          <w:numId w:val="15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رغبة في حب الاطلاع</w:t>
      </w:r>
    </w:p>
    <w:p w14:paraId="00643D7F" w14:textId="14DA7E5D" w:rsidR="004422E0" w:rsidRDefault="004422E0" w:rsidP="004422E0">
      <w:pPr>
        <w:pStyle w:val="ListParagraph"/>
        <w:numPr>
          <w:ilvl w:val="0"/>
          <w:numId w:val="15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طريقة علمية منظمة في مواجهة مشكلاتنا اليومية.</w:t>
      </w:r>
    </w:p>
    <w:p w14:paraId="1D2E7241" w14:textId="67CB2E4F" w:rsidR="004422E0" w:rsidRDefault="004422E0" w:rsidP="004422E0">
      <w:pPr>
        <w:pStyle w:val="ListParagraph"/>
        <w:numPr>
          <w:ilvl w:val="0"/>
          <w:numId w:val="15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يزودنا بالوسائل العلمية الضرورية لتحسين اساليب حياتنا</w:t>
      </w:r>
    </w:p>
    <w:p w14:paraId="78BC74D9" w14:textId="41D56292" w:rsidR="004422E0" w:rsidRDefault="004422E0" w:rsidP="004422E0">
      <w:pPr>
        <w:pStyle w:val="ListParagraph"/>
        <w:numPr>
          <w:ilvl w:val="0"/>
          <w:numId w:val="15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يجلب الكثير من المنافع التي تعود بالخير على الانسانية.</w:t>
      </w:r>
    </w:p>
    <w:p w14:paraId="3CD61769" w14:textId="7E992CA6" w:rsidR="00A0600C" w:rsidRPr="00A0600C" w:rsidRDefault="004422E0" w:rsidP="00A0600C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هداف البحث العلمي</w:t>
      </w:r>
      <w:r w:rsidR="00A0600C" w:rsidRPr="00A0600C">
        <w:rPr>
          <w:rFonts w:hint="cs"/>
          <w:b/>
          <w:bCs/>
          <w:sz w:val="28"/>
          <w:szCs w:val="28"/>
          <w:rtl/>
        </w:rPr>
        <w:t>:</w:t>
      </w:r>
    </w:p>
    <w:p w14:paraId="0B39450C" w14:textId="2E9F78D6" w:rsidR="00A0600C" w:rsidRDefault="004422E0" w:rsidP="00A0600C">
      <w:pPr>
        <w:pStyle w:val="ListParagraph"/>
        <w:numPr>
          <w:ilvl w:val="0"/>
          <w:numId w:val="24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وصف الظاهرة</w:t>
      </w:r>
      <w:r w:rsidR="00A0600C">
        <w:rPr>
          <w:rFonts w:hint="cs"/>
          <w:sz w:val="28"/>
          <w:szCs w:val="28"/>
          <w:rtl/>
        </w:rPr>
        <w:t>.</w:t>
      </w:r>
    </w:p>
    <w:p w14:paraId="36EB76C5" w14:textId="6D13497B" w:rsidR="004422E0" w:rsidRDefault="00C47A8F" w:rsidP="004422E0">
      <w:pPr>
        <w:pStyle w:val="ListParagraph"/>
        <w:numPr>
          <w:ilvl w:val="0"/>
          <w:numId w:val="24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تفسير الظواهر </w:t>
      </w:r>
    </w:p>
    <w:p w14:paraId="17F6D9AA" w14:textId="411FB8BE" w:rsidR="00C47A8F" w:rsidRDefault="00C47A8F" w:rsidP="00C47A8F">
      <w:pPr>
        <w:pStyle w:val="ListParagraph"/>
        <w:numPr>
          <w:ilvl w:val="0"/>
          <w:numId w:val="24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تنبؤ بالظواهر</w:t>
      </w:r>
    </w:p>
    <w:p w14:paraId="78FF344D" w14:textId="3E00F062" w:rsidR="00C47A8F" w:rsidRPr="00A0600C" w:rsidRDefault="00C47A8F" w:rsidP="00C47A8F">
      <w:pPr>
        <w:pStyle w:val="ListParagraph"/>
        <w:numPr>
          <w:ilvl w:val="0"/>
          <w:numId w:val="24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ضبط والسيطرة على الضوابط</w:t>
      </w:r>
    </w:p>
    <w:p w14:paraId="23F69CD6" w14:textId="010C974E" w:rsidR="00A0600C" w:rsidRPr="00A0600C" w:rsidRDefault="00C47A8F" w:rsidP="00BF6252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خصائص الاساسية للبحث العلمي</w:t>
      </w:r>
    </w:p>
    <w:p w14:paraId="3921857E" w14:textId="1CA20E96" w:rsidR="00671658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ضافة معارف وحقائق جديدة.</w:t>
      </w:r>
    </w:p>
    <w:p w14:paraId="101641E0" w14:textId="70999504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دقة والتحديد.</w:t>
      </w:r>
    </w:p>
    <w:p w14:paraId="4EF6A2C1" w14:textId="143A5243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lastRenderedPageBreak/>
        <w:t>الموضوعية والواقعية.</w:t>
      </w:r>
    </w:p>
    <w:p w14:paraId="1C7299E0" w14:textId="78BFDADE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حياد والتجرد.</w:t>
      </w:r>
    </w:p>
    <w:p w14:paraId="733C7A5F" w14:textId="6443F42E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تعميم والتكرار.</w:t>
      </w:r>
    </w:p>
    <w:p w14:paraId="1DFB63FA" w14:textId="2A9C9AC2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تنبؤ والتخمين</w:t>
      </w:r>
    </w:p>
    <w:p w14:paraId="54E9D566" w14:textId="62E5828E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تنوع والتعدد.</w:t>
      </w:r>
    </w:p>
    <w:p w14:paraId="19CE6817" w14:textId="4A78D9C6" w:rsidR="00C47A8F" w:rsidRDefault="00C47A8F" w:rsidP="00C47A8F">
      <w:pPr>
        <w:pStyle w:val="ListParagraph"/>
        <w:numPr>
          <w:ilvl w:val="0"/>
          <w:numId w:val="30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جمع بين منهجي الاستقراء والاستنباط.</w:t>
      </w:r>
    </w:p>
    <w:p w14:paraId="3EC63A2C" w14:textId="1F14CE8C" w:rsidR="00C47A8F" w:rsidRPr="00C47A8F" w:rsidRDefault="00C47A8F" w:rsidP="00C47A8F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b/>
          <w:bCs/>
          <w:sz w:val="32"/>
          <w:szCs w:val="32"/>
          <w:rtl/>
        </w:rPr>
      </w:pPr>
      <w:r w:rsidRPr="00C47A8F">
        <w:rPr>
          <w:rFonts w:hint="cs"/>
          <w:b/>
          <w:bCs/>
          <w:sz w:val="32"/>
          <w:szCs w:val="32"/>
          <w:rtl/>
        </w:rPr>
        <w:t>مستويات البحث العلمي</w:t>
      </w:r>
    </w:p>
    <w:p w14:paraId="3C022CA1" w14:textId="6CA6BCA0" w:rsidR="00C47A8F" w:rsidRDefault="00C47A8F" w:rsidP="00580B9C">
      <w:pPr>
        <w:bidi/>
        <w:spacing w:line="360" w:lineRule="auto"/>
        <w:ind w:left="-540"/>
        <w:jc w:val="both"/>
        <w:rPr>
          <w:b/>
          <w:bCs/>
          <w:sz w:val="24"/>
          <w:szCs w:val="24"/>
          <w:rtl/>
        </w:rPr>
      </w:pPr>
      <w:r>
        <w:rPr>
          <w:b/>
          <w:bCs/>
          <w:noProof/>
          <w:sz w:val="24"/>
          <w:szCs w:val="24"/>
          <w:rtl/>
          <w:lang w:val="ar-SA"/>
        </w:rPr>
        <w:drawing>
          <wp:inline distT="0" distB="0" distL="0" distR="0" wp14:anchorId="539F3E16" wp14:editId="6E788AF2">
            <wp:extent cx="6429375" cy="3381375"/>
            <wp:effectExtent l="95250" t="0" r="85725" b="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87F671C" w14:textId="4AA38D1D" w:rsidR="00580B9C" w:rsidRDefault="00580B9C" w:rsidP="00580B9C">
      <w:pPr>
        <w:pStyle w:val="ListParagraph"/>
        <w:bidi/>
        <w:spacing w:line="360" w:lineRule="auto"/>
        <w:jc w:val="both"/>
        <w:rPr>
          <w:b/>
          <w:bCs/>
          <w:sz w:val="36"/>
          <w:szCs w:val="36"/>
          <w:rtl/>
        </w:rPr>
      </w:pPr>
    </w:p>
    <w:p w14:paraId="7F6979C2" w14:textId="0C70FAB8" w:rsidR="00580B9C" w:rsidRDefault="00580B9C" w:rsidP="00580B9C">
      <w:pPr>
        <w:pStyle w:val="ListParagraph"/>
        <w:bidi/>
        <w:spacing w:line="360" w:lineRule="auto"/>
        <w:jc w:val="both"/>
        <w:rPr>
          <w:b/>
          <w:bCs/>
          <w:sz w:val="36"/>
          <w:szCs w:val="36"/>
          <w:rtl/>
        </w:rPr>
      </w:pPr>
    </w:p>
    <w:p w14:paraId="654F2667" w14:textId="28813B26" w:rsidR="00580B9C" w:rsidRDefault="00580B9C" w:rsidP="00580B9C">
      <w:pPr>
        <w:pStyle w:val="ListParagraph"/>
        <w:bidi/>
        <w:spacing w:line="360" w:lineRule="auto"/>
        <w:jc w:val="both"/>
        <w:rPr>
          <w:b/>
          <w:bCs/>
          <w:sz w:val="36"/>
          <w:szCs w:val="36"/>
          <w:rtl/>
        </w:rPr>
      </w:pPr>
    </w:p>
    <w:p w14:paraId="00C6F2B5" w14:textId="77777777" w:rsidR="00580B9C" w:rsidRDefault="00580B9C" w:rsidP="00580B9C">
      <w:pPr>
        <w:pStyle w:val="ListParagraph"/>
        <w:bidi/>
        <w:spacing w:line="360" w:lineRule="auto"/>
        <w:jc w:val="both"/>
        <w:rPr>
          <w:b/>
          <w:bCs/>
          <w:sz w:val="36"/>
          <w:szCs w:val="36"/>
        </w:rPr>
      </w:pPr>
    </w:p>
    <w:p w14:paraId="7D56CE68" w14:textId="6B59AB52" w:rsidR="00C47A8F" w:rsidRDefault="00580B9C" w:rsidP="00580B9C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b/>
          <w:bCs/>
          <w:sz w:val="36"/>
          <w:szCs w:val="36"/>
        </w:rPr>
      </w:pPr>
      <w:r w:rsidRPr="00580B9C">
        <w:rPr>
          <w:rFonts w:hint="cs"/>
          <w:b/>
          <w:bCs/>
          <w:sz w:val="36"/>
          <w:szCs w:val="36"/>
          <w:rtl/>
        </w:rPr>
        <w:lastRenderedPageBreak/>
        <w:t>الباحث العلمي وصفاته الشخصية والعلمية</w:t>
      </w:r>
    </w:p>
    <w:p w14:paraId="6A0E5103" w14:textId="33E3B13F" w:rsidR="00580B9C" w:rsidRPr="00580B9C" w:rsidRDefault="00580B9C" w:rsidP="00580B9C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  <w:bookmarkStart w:id="0" w:name="_GoBack"/>
      <w:r>
        <w:rPr>
          <w:b/>
          <w:bCs/>
          <w:sz w:val="36"/>
          <w:szCs w:val="36"/>
          <w:rtl/>
          <w:lang w:val="ar-IQ"/>
        </w:rPr>
        <w:drawing>
          <wp:inline distT="0" distB="0" distL="0" distR="0" wp14:anchorId="411394BB" wp14:editId="5A57D5E1">
            <wp:extent cx="6496050" cy="4352925"/>
            <wp:effectExtent l="0" t="190500" r="0" b="0"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bookmarkEnd w:id="0"/>
    <w:p w14:paraId="7998A845" w14:textId="3A76DF06" w:rsidR="005545CB" w:rsidRPr="005545CB" w:rsidRDefault="005545CB" w:rsidP="00C47A8F">
      <w:pPr>
        <w:bidi/>
        <w:spacing w:line="360" w:lineRule="auto"/>
        <w:ind w:left="720"/>
        <w:jc w:val="both"/>
        <w:rPr>
          <w:sz w:val="28"/>
          <w:szCs w:val="28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المصدر:- </w:t>
      </w:r>
      <w:r w:rsidR="00C47A8F">
        <w:rPr>
          <w:rFonts w:hint="cs"/>
          <w:b/>
          <w:bCs/>
          <w:sz w:val="24"/>
          <w:szCs w:val="24"/>
          <w:rtl/>
        </w:rPr>
        <w:t>الجبوري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حسين محمد جواد</w:t>
      </w:r>
      <w:r w:rsidRPr="005545CB">
        <w:rPr>
          <w:rFonts w:hint="cs"/>
          <w:b/>
          <w:bCs/>
          <w:sz w:val="24"/>
          <w:szCs w:val="24"/>
          <w:rtl/>
        </w:rPr>
        <w:t>,</w:t>
      </w:r>
      <w:r>
        <w:rPr>
          <w:rFonts w:hint="cs"/>
          <w:b/>
          <w:bCs/>
          <w:sz w:val="24"/>
          <w:szCs w:val="24"/>
          <w:rtl/>
        </w:rPr>
        <w:t xml:space="preserve"> </w:t>
      </w:r>
      <w:r w:rsidR="00C47A8F">
        <w:rPr>
          <w:rFonts w:hint="cs"/>
          <w:b/>
          <w:bCs/>
          <w:sz w:val="24"/>
          <w:szCs w:val="24"/>
          <w:rtl/>
        </w:rPr>
        <w:t>منهجية البحث العلمي مدخل لبناء المهارات الحديثة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ط 1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دار صفاء</w:t>
      </w:r>
      <w:r w:rsidRPr="005545CB">
        <w:rPr>
          <w:rFonts w:hint="cs"/>
          <w:b/>
          <w:bCs/>
          <w:sz w:val="24"/>
          <w:szCs w:val="24"/>
          <w:rtl/>
        </w:rPr>
        <w:t xml:space="preserve"> للنشر والتوزيع, </w:t>
      </w:r>
      <w:r w:rsidR="00C47A8F">
        <w:rPr>
          <w:rFonts w:hint="cs"/>
          <w:b/>
          <w:bCs/>
          <w:sz w:val="24"/>
          <w:szCs w:val="24"/>
          <w:rtl/>
        </w:rPr>
        <w:t>عمان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2013</w:t>
      </w:r>
      <w:r w:rsidRPr="005545CB">
        <w:rPr>
          <w:rFonts w:hint="cs"/>
          <w:b/>
          <w:bCs/>
          <w:sz w:val="24"/>
          <w:szCs w:val="24"/>
          <w:rtl/>
        </w:rPr>
        <w:t xml:space="preserve">. </w:t>
      </w:r>
    </w:p>
    <w:sectPr w:rsidR="005545CB" w:rsidRPr="005545CB" w:rsidSect="005545CB">
      <w:headerReference w:type="default" r:id="rId18"/>
      <w:footerReference w:type="default" r:id="rId19"/>
      <w:pgSz w:w="12240" w:h="15840"/>
      <w:pgMar w:top="2509" w:right="1440" w:bottom="1440" w:left="1440" w:header="720" w:footer="5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67A2F" w14:textId="77777777" w:rsidR="00B90AEC" w:rsidRDefault="00B90AEC" w:rsidP="005315DF">
      <w:pPr>
        <w:spacing w:after="0" w:line="240" w:lineRule="auto"/>
      </w:pPr>
      <w:r>
        <w:separator/>
      </w:r>
    </w:p>
  </w:endnote>
  <w:endnote w:type="continuationSeparator" w:id="0">
    <w:p w14:paraId="66BADADC" w14:textId="77777777" w:rsidR="00B90AEC" w:rsidRDefault="00B90AEC" w:rsidP="00531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Monotype Koufi">
    <w:altName w:val="Arial"/>
    <w:charset w:val="B2"/>
    <w:family w:val="auto"/>
    <w:pitch w:val="variable"/>
    <w:sig w:usb0="02942001" w:usb1="03D40006" w:usb2="0262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24889609"/>
      <w:docPartObj>
        <w:docPartGallery w:val="Page Numbers (Bottom of Page)"/>
        <w:docPartUnique/>
      </w:docPartObj>
    </w:sdtPr>
    <w:sdtContent>
      <w:p w14:paraId="3C6ADAF2" w14:textId="77777777" w:rsidR="00DC53E8" w:rsidRDefault="00DC53E8">
        <w:pPr>
          <w:pStyle w:val="Footer"/>
        </w:pPr>
        <w:r>
          <w:rPr>
            <w:noProof/>
            <w:rtl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3AD8432" wp14:editId="2A7A706F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6038850" cy="0"/>
                  <wp:effectExtent l="38100" t="38100" r="57150" b="95250"/>
                  <wp:wrapNone/>
                  <wp:docPr id="557" name="شكل تلقائي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 flipH="1">
                            <a:off x="0" y="0"/>
                            <a:ext cx="6038850" cy="0"/>
                          </a:xfrm>
                          <a:prstGeom prst="straightConnector1">
                            <a:avLst/>
                          </a:prstGeom>
                          <a:ln>
                            <a:headEnd/>
                            <a:tailEnd/>
                          </a:ln>
                          <a:extLs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BE0F299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شكل تلقائي 21" o:spid="_x0000_s1026" type="#_x0000_t32" style="position:absolute;left:0;text-align:left;margin-left:0;margin-top:0;width:475.5pt;height:0;flip:x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" strokecolor="black [3200]" strokeweight="2pt">
                  <v:shadow on="t" color="black" opacity="24903f" obscured="t" origin=",.5" offset="0,.55556mm"/>
                  <w10:wrap anchorx="margin" anchory="margin"/>
                </v:shape>
              </w:pict>
            </mc:Fallback>
          </mc:AlternateContent>
        </w:r>
        <w:r>
          <w:rPr>
            <w:noProof/>
            <w:rtl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8C2A9A6" wp14:editId="36382EC9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23495" t="19050" r="19050" b="18415"/>
                  <wp:wrapNone/>
                  <wp:docPr id="556" name="شكل تلقائي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H="1"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9BAAC3" w14:textId="77777777" w:rsidR="00DC53E8" w:rsidRDefault="00DC53E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Pr="00CC348C">
                                <w:rPr>
                                  <w:rFonts w:cs="Calibri"/>
                                  <w:noProof/>
                                  <w:lang w:val="ar-SA"/>
                                </w:rPr>
                                <w:t>9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8C2A9A6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شكل تلقائي 22" o:spid="_x0000_s1029" type="#_x0000_t185" style="position:absolute;margin-left:0;margin-top:0;width:43.45pt;height:18.8pt;flip:x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" filled="t" strokecolor="gray" strokeweight="2.25pt">
                  <v:textbox inset=",0,,0">
                    <w:txbxContent>
                      <w:p w14:paraId="1A9BAAC3" w14:textId="77777777" w:rsidR="00DC53E8" w:rsidRDefault="00DC53E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Pr="00CC348C">
                          <w:rPr>
                            <w:rFonts w:cs="Calibri"/>
                            <w:noProof/>
                            <w:lang w:val="ar-SA"/>
                          </w:rPr>
                          <w:t>9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50C35" w14:textId="77777777" w:rsidR="00B90AEC" w:rsidRDefault="00B90AEC" w:rsidP="005315DF">
      <w:pPr>
        <w:spacing w:after="0" w:line="240" w:lineRule="auto"/>
      </w:pPr>
      <w:r>
        <w:separator/>
      </w:r>
    </w:p>
  </w:footnote>
  <w:footnote w:type="continuationSeparator" w:id="0">
    <w:p w14:paraId="1DFA82B7" w14:textId="77777777" w:rsidR="00B90AEC" w:rsidRDefault="00B90AEC" w:rsidP="00531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E3E8D" w14:textId="786291D7" w:rsidR="00DC53E8" w:rsidRDefault="00DC53E8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0ACCC51" wp14:editId="619C5DDE">
              <wp:simplePos x="0" y="0"/>
              <wp:positionH relativeFrom="column">
                <wp:posOffset>-504825</wp:posOffset>
              </wp:positionH>
              <wp:positionV relativeFrom="paragraph">
                <wp:posOffset>-266701</wp:posOffset>
              </wp:positionV>
              <wp:extent cx="2181225" cy="1019175"/>
              <wp:effectExtent l="0" t="0" r="9525" b="9525"/>
              <wp:wrapNone/>
              <wp:docPr id="3" name="مستطيل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81225" cy="1019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45E17" w14:textId="7881CCE1" w:rsidR="00DC53E8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مرحلة : الرابعة</w:t>
                          </w:r>
                        </w:p>
                        <w:p w14:paraId="269DC39C" w14:textId="04E08A4C" w:rsidR="00DC53E8" w:rsidRPr="00720F95" w:rsidRDefault="00DC53E8" w:rsidP="00720F95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دراسة: الصباحية والمسائية</w:t>
                          </w:r>
                        </w:p>
                        <w:p w14:paraId="043A8D66" w14:textId="158FBA55" w:rsidR="00DC53E8" w:rsidRPr="00720F95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 xml:space="preserve">المادة :  </w:t>
                          </w: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نهجية البحث العلمي</w:t>
                          </w:r>
                        </w:p>
                        <w:p w14:paraId="554F2B0A" w14:textId="0E7BD33E" w:rsidR="00DC53E8" w:rsidRPr="00720F95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درس المادة</w:t>
                          </w: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 xml:space="preserve">: </w:t>
                          </w: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أ.</w:t>
                          </w: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.د. أمجد حميد مجي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ACCC51" id="مستطيل 3" o:spid="_x0000_s1027" style="position:absolute;margin-left:-39.75pt;margin-top:-21pt;width:171.75pt;height:8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" fillcolor="white [3201]" stroked="f" strokeweight="2pt">
              <v:textbox>
                <w:txbxContent>
                  <w:p w14:paraId="6E245E17" w14:textId="7881CCE1" w:rsidR="00DC53E8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مرحلة : الرابعة</w:t>
                    </w:r>
                  </w:p>
                  <w:p w14:paraId="269DC39C" w14:textId="04E08A4C" w:rsidR="00DC53E8" w:rsidRPr="00720F95" w:rsidRDefault="00DC53E8" w:rsidP="00720F95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دراسة: الصباحية والمسائية</w:t>
                    </w:r>
                  </w:p>
                  <w:p w14:paraId="043A8D66" w14:textId="158FBA55" w:rsidR="00DC53E8" w:rsidRPr="00720F95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 xml:space="preserve">المادة :  </w:t>
                    </w: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نهجية البحث العلمي</w:t>
                    </w:r>
                  </w:p>
                  <w:p w14:paraId="554F2B0A" w14:textId="0E7BD33E" w:rsidR="00DC53E8" w:rsidRPr="00720F95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درس المادة</w:t>
                    </w: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 xml:space="preserve">: </w:t>
                    </w: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أ.</w:t>
                    </w: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.د. أمجد حميد مجيد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4943350" wp14:editId="46CA07C8">
              <wp:simplePos x="0" y="0"/>
              <wp:positionH relativeFrom="column">
                <wp:posOffset>4381500</wp:posOffset>
              </wp:positionH>
              <wp:positionV relativeFrom="paragraph">
                <wp:posOffset>-219075</wp:posOffset>
              </wp:positionV>
              <wp:extent cx="2171700" cy="942975"/>
              <wp:effectExtent l="0" t="0" r="0" b="9525"/>
              <wp:wrapNone/>
              <wp:docPr id="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71700" cy="9429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8113F7" w14:textId="77777777" w:rsidR="00DC53E8" w:rsidRPr="00720F95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وزارة التعليم العالي والبحث العلمي</w:t>
                          </w:r>
                        </w:p>
                        <w:p w14:paraId="13E7AADF" w14:textId="484F751C" w:rsidR="00DC53E8" w:rsidRPr="00720F95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جامعة المستقبل/ كلية العلوم الادارية</w:t>
                          </w:r>
                        </w:p>
                        <w:p w14:paraId="3992F312" w14:textId="4B7E697C" w:rsidR="00DC53E8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قسم ادارة الاعمال</w:t>
                          </w:r>
                        </w:p>
                        <w:p w14:paraId="4BA18CC4" w14:textId="0F2D8F1A" w:rsidR="00DC53E8" w:rsidRPr="00720F95" w:rsidRDefault="00DC53E8" w:rsidP="00720F95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عام الدراسي 2023- 2024</w:t>
                          </w:r>
                        </w:p>
                        <w:p w14:paraId="1C22034D" w14:textId="77777777" w:rsidR="00DC53E8" w:rsidRDefault="00DC53E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943350" id="مستطيل 1" o:spid="_x0000_s1028" style="position:absolute;margin-left:345pt;margin-top:-17.25pt;width:171pt;height:74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" fillcolor="white [3201]" stroked="f" strokeweight="2pt">
              <v:textbox>
                <w:txbxContent>
                  <w:p w14:paraId="158113F7" w14:textId="77777777" w:rsidR="00DC53E8" w:rsidRPr="00720F95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وزارة التعليم العالي والبحث العلمي</w:t>
                    </w:r>
                  </w:p>
                  <w:p w14:paraId="13E7AADF" w14:textId="484F751C" w:rsidR="00DC53E8" w:rsidRPr="00720F95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جامعة المستقبل/ كلية العلوم الادارية</w:t>
                    </w:r>
                  </w:p>
                  <w:p w14:paraId="3992F312" w14:textId="4B7E697C" w:rsidR="00DC53E8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قسم ادارة الاعمال</w:t>
                    </w:r>
                  </w:p>
                  <w:p w14:paraId="4BA18CC4" w14:textId="0F2D8F1A" w:rsidR="00DC53E8" w:rsidRPr="00720F95" w:rsidRDefault="00DC53E8" w:rsidP="00720F95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عام الدراسي 2023- 2024</w:t>
                    </w:r>
                  </w:p>
                  <w:p w14:paraId="1C22034D" w14:textId="77777777" w:rsidR="00DC53E8" w:rsidRDefault="00DC53E8"/>
                </w:txbxContent>
              </v:textbox>
            </v:rect>
          </w:pict>
        </mc:Fallback>
      </mc:AlternateContent>
    </w:r>
    <w:r>
      <w:rPr>
        <w:rFonts w:hint="cs"/>
        <w:noProof/>
        <w:rtl/>
        <w:lang w:val="ar-SA"/>
      </w:rPr>
      <w:drawing>
        <wp:anchor distT="0" distB="0" distL="114300" distR="114300" simplePos="0" relativeHeight="251659264" behindDoc="1" locked="0" layoutInCell="1" allowOverlap="1" wp14:anchorId="790D2482" wp14:editId="4F996058">
          <wp:simplePos x="0" y="0"/>
          <wp:positionH relativeFrom="column">
            <wp:posOffset>2419350</wp:posOffset>
          </wp:positionH>
          <wp:positionV relativeFrom="paragraph">
            <wp:posOffset>-219075</wp:posOffset>
          </wp:positionV>
          <wp:extent cx="1238250" cy="1000125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شعار قسم الادارة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hint="cs"/>
        <w:rtl/>
      </w:rPr>
      <w:t>:</w:t>
    </w:r>
    <w:r w:rsidRPr="00720F95">
      <w:rPr>
        <w:rFonts w:hint="cs"/>
        <w:noProof/>
        <w:rtl/>
        <w:lang w:val="ar-SA"/>
      </w:rPr>
      <w:t xml:space="preserve"> </w:t>
    </w:r>
  </w:p>
  <w:p w14:paraId="07F2A089" w14:textId="6E4E2745" w:rsidR="00DC53E8" w:rsidRDefault="00DC53E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B75498" wp14:editId="4A11DDE5">
              <wp:simplePos x="0" y="0"/>
              <wp:positionH relativeFrom="column">
                <wp:posOffset>-838200</wp:posOffset>
              </wp:positionH>
              <wp:positionV relativeFrom="paragraph">
                <wp:posOffset>858520</wp:posOffset>
              </wp:positionV>
              <wp:extent cx="7543800" cy="0"/>
              <wp:effectExtent l="38100" t="38100" r="57150" b="95250"/>
              <wp:wrapNone/>
              <wp:docPr id="10" name="رابط مستقيم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38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1897971" id="رابط مستقيم 10" o:spid="_x0000_s1026" style="position:absolute;left:0;text-align:lef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7.6pt" to="528pt,6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" strokecolor="black [3200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4A8"/>
    <w:multiLevelType w:val="hybridMultilevel"/>
    <w:tmpl w:val="7F4AA278"/>
    <w:lvl w:ilvl="0" w:tplc="D422CDEC">
      <w:start w:val="1"/>
      <w:numFmt w:val="decimal"/>
      <w:lvlText w:val="%1-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D460FE"/>
    <w:multiLevelType w:val="hybridMultilevel"/>
    <w:tmpl w:val="92E01E2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2167EB"/>
    <w:multiLevelType w:val="hybridMultilevel"/>
    <w:tmpl w:val="8EFCE444"/>
    <w:lvl w:ilvl="0" w:tplc="3252045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214B3D"/>
    <w:multiLevelType w:val="hybridMultilevel"/>
    <w:tmpl w:val="50D8E53A"/>
    <w:lvl w:ilvl="0" w:tplc="8E6C3C8C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297E9B"/>
    <w:multiLevelType w:val="hybridMultilevel"/>
    <w:tmpl w:val="CCB6E2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5235F"/>
    <w:multiLevelType w:val="hybridMultilevel"/>
    <w:tmpl w:val="5AB2BB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BD12E9"/>
    <w:multiLevelType w:val="hybridMultilevel"/>
    <w:tmpl w:val="6374F7C8"/>
    <w:lvl w:ilvl="0" w:tplc="B4603BE0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F0E4AD0"/>
    <w:multiLevelType w:val="hybridMultilevel"/>
    <w:tmpl w:val="6ACA2540"/>
    <w:lvl w:ilvl="0" w:tplc="3698AFE4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BB7BF7"/>
    <w:multiLevelType w:val="hybridMultilevel"/>
    <w:tmpl w:val="9508D0A0"/>
    <w:lvl w:ilvl="0" w:tplc="D5F8250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C80684"/>
    <w:multiLevelType w:val="hybridMultilevel"/>
    <w:tmpl w:val="64C40FAE"/>
    <w:lvl w:ilvl="0" w:tplc="FE38647C">
      <w:start w:val="1"/>
      <w:numFmt w:val="decimal"/>
      <w:lvlText w:val="%1-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D4B0673"/>
    <w:multiLevelType w:val="hybridMultilevel"/>
    <w:tmpl w:val="574208BC"/>
    <w:lvl w:ilvl="0" w:tplc="2E5CFC4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CA64E8"/>
    <w:multiLevelType w:val="hybridMultilevel"/>
    <w:tmpl w:val="BB58D8E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2541DDA"/>
    <w:multiLevelType w:val="hybridMultilevel"/>
    <w:tmpl w:val="1DC43016"/>
    <w:lvl w:ilvl="0" w:tplc="EF8096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6B65C1"/>
    <w:multiLevelType w:val="hybridMultilevel"/>
    <w:tmpl w:val="E760E6C8"/>
    <w:lvl w:ilvl="0" w:tplc="DCD47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F33A38"/>
    <w:multiLevelType w:val="hybridMultilevel"/>
    <w:tmpl w:val="C84A7894"/>
    <w:lvl w:ilvl="0" w:tplc="6DBC3AB6">
      <w:start w:val="1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0212097"/>
    <w:multiLevelType w:val="hybridMultilevel"/>
    <w:tmpl w:val="7B70FA2E"/>
    <w:lvl w:ilvl="0" w:tplc="3F8657EC">
      <w:start w:val="1"/>
      <w:numFmt w:val="lowerLetter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A7F48F4"/>
    <w:multiLevelType w:val="hybridMultilevel"/>
    <w:tmpl w:val="BC0C88EC"/>
    <w:lvl w:ilvl="0" w:tplc="58285F7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C125071"/>
    <w:multiLevelType w:val="hybridMultilevel"/>
    <w:tmpl w:val="5C0CCA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C293627"/>
    <w:multiLevelType w:val="hybridMultilevel"/>
    <w:tmpl w:val="6316981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AAB43C3"/>
    <w:multiLevelType w:val="hybridMultilevel"/>
    <w:tmpl w:val="A18CE410"/>
    <w:lvl w:ilvl="0" w:tplc="864A573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E8666F"/>
    <w:multiLevelType w:val="hybridMultilevel"/>
    <w:tmpl w:val="EE500A2C"/>
    <w:lvl w:ilvl="0" w:tplc="04090017">
      <w:start w:val="1"/>
      <w:numFmt w:val="lowerLetter"/>
      <w:lvlText w:val="%1)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1" w15:restartNumberingAfterBreak="0">
    <w:nsid w:val="4C63473A"/>
    <w:multiLevelType w:val="hybridMultilevel"/>
    <w:tmpl w:val="D0526D04"/>
    <w:lvl w:ilvl="0" w:tplc="DCD0BF0C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DF271C2"/>
    <w:multiLevelType w:val="hybridMultilevel"/>
    <w:tmpl w:val="5FFCADBC"/>
    <w:lvl w:ilvl="0" w:tplc="80748A7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FF66362"/>
    <w:multiLevelType w:val="hybridMultilevel"/>
    <w:tmpl w:val="7CD0DA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67767B"/>
    <w:multiLevelType w:val="hybridMultilevel"/>
    <w:tmpl w:val="27509F66"/>
    <w:lvl w:ilvl="0" w:tplc="278EC250">
      <w:start w:val="1"/>
      <w:numFmt w:val="arabicAlpha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45D011A"/>
    <w:multiLevelType w:val="hybridMultilevel"/>
    <w:tmpl w:val="BEA667DA"/>
    <w:lvl w:ilvl="0" w:tplc="503EBF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C0C14"/>
    <w:multiLevelType w:val="hybridMultilevel"/>
    <w:tmpl w:val="8572FEC4"/>
    <w:lvl w:ilvl="0" w:tplc="4030BB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E50319"/>
    <w:multiLevelType w:val="hybridMultilevel"/>
    <w:tmpl w:val="EAEE4F0A"/>
    <w:lvl w:ilvl="0" w:tplc="2D742C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62079B0"/>
    <w:multiLevelType w:val="hybridMultilevel"/>
    <w:tmpl w:val="908AAA28"/>
    <w:lvl w:ilvl="0" w:tplc="523074EA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A5D1B77"/>
    <w:multiLevelType w:val="hybridMultilevel"/>
    <w:tmpl w:val="016A788A"/>
    <w:lvl w:ilvl="0" w:tplc="393C0F7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12"/>
  </w:num>
  <w:num w:numId="5">
    <w:abstractNumId w:val="26"/>
  </w:num>
  <w:num w:numId="6">
    <w:abstractNumId w:val="2"/>
  </w:num>
  <w:num w:numId="7">
    <w:abstractNumId w:val="28"/>
  </w:num>
  <w:num w:numId="8">
    <w:abstractNumId w:val="3"/>
  </w:num>
  <w:num w:numId="9">
    <w:abstractNumId w:val="6"/>
  </w:num>
  <w:num w:numId="10">
    <w:abstractNumId w:val="21"/>
  </w:num>
  <w:num w:numId="11">
    <w:abstractNumId w:val="15"/>
  </w:num>
  <w:num w:numId="12">
    <w:abstractNumId w:val="25"/>
  </w:num>
  <w:num w:numId="13">
    <w:abstractNumId w:val="13"/>
  </w:num>
  <w:num w:numId="14">
    <w:abstractNumId w:val="29"/>
  </w:num>
  <w:num w:numId="15">
    <w:abstractNumId w:val="19"/>
  </w:num>
  <w:num w:numId="16">
    <w:abstractNumId w:val="10"/>
  </w:num>
  <w:num w:numId="17">
    <w:abstractNumId w:val="22"/>
  </w:num>
  <w:num w:numId="18">
    <w:abstractNumId w:val="1"/>
  </w:num>
  <w:num w:numId="19">
    <w:abstractNumId w:val="18"/>
  </w:num>
  <w:num w:numId="20">
    <w:abstractNumId w:val="8"/>
  </w:num>
  <w:num w:numId="21">
    <w:abstractNumId w:val="0"/>
  </w:num>
  <w:num w:numId="22">
    <w:abstractNumId w:val="24"/>
  </w:num>
  <w:num w:numId="23">
    <w:abstractNumId w:val="14"/>
  </w:num>
  <w:num w:numId="24">
    <w:abstractNumId w:val="27"/>
  </w:num>
  <w:num w:numId="25">
    <w:abstractNumId w:val="9"/>
  </w:num>
  <w:num w:numId="26">
    <w:abstractNumId w:val="16"/>
  </w:num>
  <w:num w:numId="27">
    <w:abstractNumId w:val="17"/>
  </w:num>
  <w:num w:numId="28">
    <w:abstractNumId w:val="11"/>
  </w:num>
  <w:num w:numId="29">
    <w:abstractNumId w:val="5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TczMjE1MzQ0MDRX0lEKTi0uzszPAykwrgUAxXeo7ywAAAA="/>
  </w:docVars>
  <w:rsids>
    <w:rsidRoot w:val="005315DF"/>
    <w:rsid w:val="00083405"/>
    <w:rsid w:val="000A67CF"/>
    <w:rsid w:val="0011534A"/>
    <w:rsid w:val="0012697F"/>
    <w:rsid w:val="00192DF3"/>
    <w:rsid w:val="00231DC3"/>
    <w:rsid w:val="002A7AA7"/>
    <w:rsid w:val="002B4692"/>
    <w:rsid w:val="003344DA"/>
    <w:rsid w:val="004343F9"/>
    <w:rsid w:val="004422E0"/>
    <w:rsid w:val="00466277"/>
    <w:rsid w:val="004931EA"/>
    <w:rsid w:val="004979C7"/>
    <w:rsid w:val="004E35AF"/>
    <w:rsid w:val="004F099E"/>
    <w:rsid w:val="005050C5"/>
    <w:rsid w:val="00516DAC"/>
    <w:rsid w:val="0052462D"/>
    <w:rsid w:val="005258D9"/>
    <w:rsid w:val="005315DF"/>
    <w:rsid w:val="005545CB"/>
    <w:rsid w:val="0057288F"/>
    <w:rsid w:val="00580B9C"/>
    <w:rsid w:val="005A15C1"/>
    <w:rsid w:val="005C7EE4"/>
    <w:rsid w:val="005D526C"/>
    <w:rsid w:val="00671658"/>
    <w:rsid w:val="00720F95"/>
    <w:rsid w:val="00733651"/>
    <w:rsid w:val="007B1CED"/>
    <w:rsid w:val="007F17E9"/>
    <w:rsid w:val="007F4AB8"/>
    <w:rsid w:val="00802C5E"/>
    <w:rsid w:val="0083631F"/>
    <w:rsid w:val="00864229"/>
    <w:rsid w:val="008647BE"/>
    <w:rsid w:val="00903E07"/>
    <w:rsid w:val="00916390"/>
    <w:rsid w:val="009852D1"/>
    <w:rsid w:val="009A518F"/>
    <w:rsid w:val="00A0600C"/>
    <w:rsid w:val="00A25903"/>
    <w:rsid w:val="00A30D39"/>
    <w:rsid w:val="00A54703"/>
    <w:rsid w:val="00AC5BF4"/>
    <w:rsid w:val="00B3606A"/>
    <w:rsid w:val="00B90AEC"/>
    <w:rsid w:val="00BA4DD6"/>
    <w:rsid w:val="00BF49B9"/>
    <w:rsid w:val="00BF6252"/>
    <w:rsid w:val="00C13366"/>
    <w:rsid w:val="00C15D2D"/>
    <w:rsid w:val="00C47A8F"/>
    <w:rsid w:val="00C546DA"/>
    <w:rsid w:val="00C5642F"/>
    <w:rsid w:val="00C91701"/>
    <w:rsid w:val="00CA5721"/>
    <w:rsid w:val="00CC348C"/>
    <w:rsid w:val="00CC5D83"/>
    <w:rsid w:val="00D13525"/>
    <w:rsid w:val="00D14086"/>
    <w:rsid w:val="00D14C51"/>
    <w:rsid w:val="00DC00ED"/>
    <w:rsid w:val="00DC53E8"/>
    <w:rsid w:val="00DD7B11"/>
    <w:rsid w:val="00E54766"/>
    <w:rsid w:val="00E71131"/>
    <w:rsid w:val="00EB08AB"/>
    <w:rsid w:val="00EB2FBB"/>
    <w:rsid w:val="00EC37C6"/>
    <w:rsid w:val="00F143C3"/>
    <w:rsid w:val="00F35811"/>
    <w:rsid w:val="00FB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9864E"/>
  <w15:docId w15:val="{5FC74A25-6A0C-4A4D-8F77-E84D7CCD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5DF"/>
  </w:style>
  <w:style w:type="paragraph" w:styleId="Footer">
    <w:name w:val="footer"/>
    <w:basedOn w:val="Normal"/>
    <w:link w:val="FooterChar"/>
    <w:uiPriority w:val="99"/>
    <w:unhideWhenUsed/>
    <w:rsid w:val="00531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5DF"/>
  </w:style>
  <w:style w:type="paragraph" w:styleId="BalloonText">
    <w:name w:val="Balloon Text"/>
    <w:basedOn w:val="Normal"/>
    <w:link w:val="BalloonTextChar"/>
    <w:uiPriority w:val="99"/>
    <w:semiHidden/>
    <w:unhideWhenUsed/>
    <w:rsid w:val="00531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5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6390"/>
    <w:pPr>
      <w:ind w:left="720"/>
      <w:contextualSpacing/>
    </w:pPr>
    <w:rPr>
      <w:noProof/>
      <w:lang w:bidi="ar-IQ"/>
    </w:rPr>
  </w:style>
  <w:style w:type="character" w:styleId="PlaceholderText">
    <w:name w:val="Placeholder Text"/>
    <w:basedOn w:val="DefaultParagraphFont"/>
    <w:uiPriority w:val="99"/>
    <w:semiHidden/>
    <w:rsid w:val="00802C5E"/>
    <w:rPr>
      <w:color w:val="808080"/>
    </w:rPr>
  </w:style>
  <w:style w:type="table" w:styleId="TableGrid">
    <w:name w:val="Table Grid"/>
    <w:basedOn w:val="TableNormal"/>
    <w:uiPriority w:val="59"/>
    <w:rsid w:val="00A54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7B11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D7FD3C2-C14A-442A-87C8-4B256DA126D8}" type="doc">
      <dgm:prSet loTypeId="urn:microsoft.com/office/officeart/2005/8/layout/orgChart1" loCatId="hierarchy" qsTypeId="urn:microsoft.com/office/officeart/2005/8/quickstyle/3d3" qsCatId="3D" csTypeId="urn:microsoft.com/office/officeart/2005/8/colors/accent1_2" csCatId="accent1" phldr="1"/>
      <dgm:spPr/>
      <dgm:t>
        <a:bodyPr/>
        <a:lstStyle/>
        <a:p>
          <a:pPr rtl="1"/>
          <a:endParaRPr lang="ar-SA"/>
        </a:p>
      </dgm:t>
    </dgm:pt>
    <dgm:pt modelId="{7D5954E0-1C27-4220-B1C5-B5211804EEAD}">
      <dgm:prSet phldrT="[Text]"/>
      <dgm:spPr/>
      <dgm:t>
        <a:bodyPr/>
        <a:lstStyle/>
        <a:p>
          <a:pPr rtl="1"/>
          <a:r>
            <a:rPr lang="ar-IQ"/>
            <a:t>مستويات البحث العلمي</a:t>
          </a:r>
          <a:endParaRPr lang="ar-SA"/>
        </a:p>
      </dgm:t>
    </dgm:pt>
    <dgm:pt modelId="{E913EE0C-EF41-4C0C-88DF-21D5E4845DF4}" type="parTrans" cxnId="{479AE4FD-D0A1-4608-A615-6068A530BFEB}">
      <dgm:prSet/>
      <dgm:spPr/>
      <dgm:t>
        <a:bodyPr/>
        <a:lstStyle/>
        <a:p>
          <a:pPr rtl="1"/>
          <a:endParaRPr lang="ar-SA"/>
        </a:p>
      </dgm:t>
    </dgm:pt>
    <dgm:pt modelId="{6639CA55-5AAB-4A44-8088-4FD30E6BCEC4}" type="sibTrans" cxnId="{479AE4FD-D0A1-4608-A615-6068A530BFEB}">
      <dgm:prSet/>
      <dgm:spPr/>
      <dgm:t>
        <a:bodyPr/>
        <a:lstStyle/>
        <a:p>
          <a:pPr rtl="1"/>
          <a:endParaRPr lang="ar-SA"/>
        </a:p>
      </dgm:t>
    </dgm:pt>
    <dgm:pt modelId="{22551355-F77F-4EFC-B5FB-76CE42CD8CB0}">
      <dgm:prSet phldrT="[Text]"/>
      <dgm:spPr/>
      <dgm:t>
        <a:bodyPr/>
        <a:lstStyle/>
        <a:p>
          <a:pPr rtl="1"/>
          <a:r>
            <a:rPr lang="ar-IQ"/>
            <a:t>بحوث على مستوى البكالوريوس</a:t>
          </a:r>
          <a:endParaRPr lang="ar-SA"/>
        </a:p>
      </dgm:t>
    </dgm:pt>
    <dgm:pt modelId="{2D6AA0DA-78B0-4F21-ACD2-81B28D96F328}" type="parTrans" cxnId="{5C247DA0-E73A-4F83-B6A9-A680664A6F8E}">
      <dgm:prSet/>
      <dgm:spPr/>
      <dgm:t>
        <a:bodyPr/>
        <a:lstStyle/>
        <a:p>
          <a:pPr rtl="1"/>
          <a:endParaRPr lang="ar-SA"/>
        </a:p>
      </dgm:t>
    </dgm:pt>
    <dgm:pt modelId="{B6FA1570-F2E7-4048-BA36-B82CA529D5F2}" type="sibTrans" cxnId="{5C247DA0-E73A-4F83-B6A9-A680664A6F8E}">
      <dgm:prSet/>
      <dgm:spPr/>
      <dgm:t>
        <a:bodyPr/>
        <a:lstStyle/>
        <a:p>
          <a:pPr rtl="1"/>
          <a:endParaRPr lang="ar-SA"/>
        </a:p>
      </dgm:t>
    </dgm:pt>
    <dgm:pt modelId="{247CB51C-D594-48E2-A6DB-B4390F48570C}">
      <dgm:prSet phldrT="[Text]"/>
      <dgm:spPr/>
      <dgm:t>
        <a:bodyPr/>
        <a:lstStyle/>
        <a:p>
          <a:pPr rtl="1"/>
          <a:r>
            <a:rPr lang="ar-IQ"/>
            <a:t>بحوث على مستوى الماجستير</a:t>
          </a:r>
          <a:endParaRPr lang="ar-SA"/>
        </a:p>
      </dgm:t>
    </dgm:pt>
    <dgm:pt modelId="{D3CE63F4-9DD7-4A51-A517-CF594A9BEB30}" type="parTrans" cxnId="{ED1CB924-A68D-481D-A51C-13795D2343E3}">
      <dgm:prSet/>
      <dgm:spPr/>
      <dgm:t>
        <a:bodyPr/>
        <a:lstStyle/>
        <a:p>
          <a:pPr rtl="1"/>
          <a:endParaRPr lang="ar-SA"/>
        </a:p>
      </dgm:t>
    </dgm:pt>
    <dgm:pt modelId="{0ACCD837-9E14-40FF-AA39-99F5D6DE7DB3}" type="sibTrans" cxnId="{ED1CB924-A68D-481D-A51C-13795D2343E3}">
      <dgm:prSet/>
      <dgm:spPr/>
      <dgm:t>
        <a:bodyPr/>
        <a:lstStyle/>
        <a:p>
          <a:pPr rtl="1"/>
          <a:endParaRPr lang="ar-SA"/>
        </a:p>
      </dgm:t>
    </dgm:pt>
    <dgm:pt modelId="{8D800ADB-7F3A-4465-A4B3-D29F32C92490}">
      <dgm:prSet phldrT="[Text]"/>
      <dgm:spPr/>
      <dgm:t>
        <a:bodyPr/>
        <a:lstStyle/>
        <a:p>
          <a:pPr rtl="1"/>
          <a:r>
            <a:rPr lang="ar-IQ"/>
            <a:t>بحوث على مستوى الدكتوراة</a:t>
          </a:r>
          <a:endParaRPr lang="ar-SA"/>
        </a:p>
      </dgm:t>
    </dgm:pt>
    <dgm:pt modelId="{7A41AF55-0123-47F3-80B1-8525880A226B}" type="parTrans" cxnId="{0F418746-5EE0-4D60-8976-34086261100C}">
      <dgm:prSet/>
      <dgm:spPr/>
      <dgm:t>
        <a:bodyPr/>
        <a:lstStyle/>
        <a:p>
          <a:pPr rtl="1"/>
          <a:endParaRPr lang="ar-SA"/>
        </a:p>
      </dgm:t>
    </dgm:pt>
    <dgm:pt modelId="{C61D18C3-022E-4B55-9901-7D4997A32E31}" type="sibTrans" cxnId="{0F418746-5EE0-4D60-8976-34086261100C}">
      <dgm:prSet/>
      <dgm:spPr/>
      <dgm:t>
        <a:bodyPr/>
        <a:lstStyle/>
        <a:p>
          <a:pPr rtl="1"/>
          <a:endParaRPr lang="ar-SA"/>
        </a:p>
      </dgm:t>
    </dgm:pt>
    <dgm:pt modelId="{01CA3A28-7B28-4AB5-8B3C-569C7608E708}" type="pres">
      <dgm:prSet presAssocID="{FD7FD3C2-C14A-442A-87C8-4B256DA126D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0A750FC4-AD84-4D9B-B307-0912E12C9424}" type="pres">
      <dgm:prSet presAssocID="{7D5954E0-1C27-4220-B1C5-B5211804EEAD}" presName="hierRoot1" presStyleCnt="0">
        <dgm:presLayoutVars>
          <dgm:hierBranch val="init"/>
        </dgm:presLayoutVars>
      </dgm:prSet>
      <dgm:spPr/>
    </dgm:pt>
    <dgm:pt modelId="{BE380A21-7D05-4290-8FC9-396F54300872}" type="pres">
      <dgm:prSet presAssocID="{7D5954E0-1C27-4220-B1C5-B5211804EEAD}" presName="rootComposite1" presStyleCnt="0"/>
      <dgm:spPr/>
    </dgm:pt>
    <dgm:pt modelId="{985E9308-E7A0-4107-8B55-C2646D36338B}" type="pres">
      <dgm:prSet presAssocID="{7D5954E0-1C27-4220-B1C5-B5211804EEAD}" presName="rootText1" presStyleLbl="node0" presStyleIdx="0" presStyleCnt="1">
        <dgm:presLayoutVars>
          <dgm:chPref val="3"/>
        </dgm:presLayoutVars>
      </dgm:prSet>
      <dgm:spPr/>
    </dgm:pt>
    <dgm:pt modelId="{29B54EA3-6332-4AEB-9F83-4C1C7E90BDC9}" type="pres">
      <dgm:prSet presAssocID="{7D5954E0-1C27-4220-B1C5-B5211804EEAD}" presName="rootConnector1" presStyleLbl="node1" presStyleIdx="0" presStyleCnt="0"/>
      <dgm:spPr/>
    </dgm:pt>
    <dgm:pt modelId="{BC91B0DF-B779-46C6-ACE0-D4FB21A88E9D}" type="pres">
      <dgm:prSet presAssocID="{7D5954E0-1C27-4220-B1C5-B5211804EEAD}" presName="hierChild2" presStyleCnt="0"/>
      <dgm:spPr/>
    </dgm:pt>
    <dgm:pt modelId="{9B738D0C-5BF7-4774-A335-82F052EB22F2}" type="pres">
      <dgm:prSet presAssocID="{2D6AA0DA-78B0-4F21-ACD2-81B28D96F328}" presName="Name37" presStyleLbl="parChTrans1D2" presStyleIdx="0" presStyleCnt="3"/>
      <dgm:spPr/>
    </dgm:pt>
    <dgm:pt modelId="{90609F46-E221-4420-AED6-994CBF2D1702}" type="pres">
      <dgm:prSet presAssocID="{22551355-F77F-4EFC-B5FB-76CE42CD8CB0}" presName="hierRoot2" presStyleCnt="0">
        <dgm:presLayoutVars>
          <dgm:hierBranch val="init"/>
        </dgm:presLayoutVars>
      </dgm:prSet>
      <dgm:spPr/>
    </dgm:pt>
    <dgm:pt modelId="{F1C4A081-6A06-4AB7-9B4B-0485C54596ED}" type="pres">
      <dgm:prSet presAssocID="{22551355-F77F-4EFC-B5FB-76CE42CD8CB0}" presName="rootComposite" presStyleCnt="0"/>
      <dgm:spPr/>
    </dgm:pt>
    <dgm:pt modelId="{80736531-DE59-4C9E-89DB-E65C9DBEA9CA}" type="pres">
      <dgm:prSet presAssocID="{22551355-F77F-4EFC-B5FB-76CE42CD8CB0}" presName="rootText" presStyleLbl="node2" presStyleIdx="0" presStyleCnt="3">
        <dgm:presLayoutVars>
          <dgm:chPref val="3"/>
        </dgm:presLayoutVars>
      </dgm:prSet>
      <dgm:spPr/>
    </dgm:pt>
    <dgm:pt modelId="{7429154C-DE7F-4D05-B0D2-02213FFE0FEA}" type="pres">
      <dgm:prSet presAssocID="{22551355-F77F-4EFC-B5FB-76CE42CD8CB0}" presName="rootConnector" presStyleLbl="node2" presStyleIdx="0" presStyleCnt="3"/>
      <dgm:spPr/>
    </dgm:pt>
    <dgm:pt modelId="{72CFCED3-C17D-484D-88CB-E1878E7F60A3}" type="pres">
      <dgm:prSet presAssocID="{22551355-F77F-4EFC-B5FB-76CE42CD8CB0}" presName="hierChild4" presStyleCnt="0"/>
      <dgm:spPr/>
    </dgm:pt>
    <dgm:pt modelId="{C9DB0E1D-F16A-44CB-801E-2BEFD199696A}" type="pres">
      <dgm:prSet presAssocID="{22551355-F77F-4EFC-B5FB-76CE42CD8CB0}" presName="hierChild5" presStyleCnt="0"/>
      <dgm:spPr/>
    </dgm:pt>
    <dgm:pt modelId="{7671E8AA-4F74-45D5-95ED-57F57247E6B9}" type="pres">
      <dgm:prSet presAssocID="{D3CE63F4-9DD7-4A51-A517-CF594A9BEB30}" presName="Name37" presStyleLbl="parChTrans1D2" presStyleIdx="1" presStyleCnt="3"/>
      <dgm:spPr/>
    </dgm:pt>
    <dgm:pt modelId="{1B60EA41-C8B5-4A92-BCBE-CFDE3DE79300}" type="pres">
      <dgm:prSet presAssocID="{247CB51C-D594-48E2-A6DB-B4390F48570C}" presName="hierRoot2" presStyleCnt="0">
        <dgm:presLayoutVars>
          <dgm:hierBranch val="init"/>
        </dgm:presLayoutVars>
      </dgm:prSet>
      <dgm:spPr/>
    </dgm:pt>
    <dgm:pt modelId="{FFFB7EEA-2BEF-4404-9004-52DA1223767E}" type="pres">
      <dgm:prSet presAssocID="{247CB51C-D594-48E2-A6DB-B4390F48570C}" presName="rootComposite" presStyleCnt="0"/>
      <dgm:spPr/>
    </dgm:pt>
    <dgm:pt modelId="{712A7487-C144-4575-83ED-77B91DF1B55B}" type="pres">
      <dgm:prSet presAssocID="{247CB51C-D594-48E2-A6DB-B4390F48570C}" presName="rootText" presStyleLbl="node2" presStyleIdx="1" presStyleCnt="3">
        <dgm:presLayoutVars>
          <dgm:chPref val="3"/>
        </dgm:presLayoutVars>
      </dgm:prSet>
      <dgm:spPr/>
    </dgm:pt>
    <dgm:pt modelId="{1669599F-9FFF-483C-8FF5-795413AA125D}" type="pres">
      <dgm:prSet presAssocID="{247CB51C-D594-48E2-A6DB-B4390F48570C}" presName="rootConnector" presStyleLbl="node2" presStyleIdx="1" presStyleCnt="3"/>
      <dgm:spPr/>
    </dgm:pt>
    <dgm:pt modelId="{6B6B2DE0-B3CA-4371-AC3F-567C828B64CE}" type="pres">
      <dgm:prSet presAssocID="{247CB51C-D594-48E2-A6DB-B4390F48570C}" presName="hierChild4" presStyleCnt="0"/>
      <dgm:spPr/>
    </dgm:pt>
    <dgm:pt modelId="{8A7D602F-29D4-406A-BBBB-77E6DD587741}" type="pres">
      <dgm:prSet presAssocID="{247CB51C-D594-48E2-A6DB-B4390F48570C}" presName="hierChild5" presStyleCnt="0"/>
      <dgm:spPr/>
    </dgm:pt>
    <dgm:pt modelId="{5265F7B3-8AC3-4944-9C21-92CFDA68CDED}" type="pres">
      <dgm:prSet presAssocID="{7A41AF55-0123-47F3-80B1-8525880A226B}" presName="Name37" presStyleLbl="parChTrans1D2" presStyleIdx="2" presStyleCnt="3"/>
      <dgm:spPr/>
    </dgm:pt>
    <dgm:pt modelId="{1E384247-9BE5-46F1-9301-A47C875A9576}" type="pres">
      <dgm:prSet presAssocID="{8D800ADB-7F3A-4465-A4B3-D29F32C92490}" presName="hierRoot2" presStyleCnt="0">
        <dgm:presLayoutVars>
          <dgm:hierBranch val="init"/>
        </dgm:presLayoutVars>
      </dgm:prSet>
      <dgm:spPr/>
    </dgm:pt>
    <dgm:pt modelId="{1D7B0E70-B367-424C-9A14-F6DC8A25691D}" type="pres">
      <dgm:prSet presAssocID="{8D800ADB-7F3A-4465-A4B3-D29F32C92490}" presName="rootComposite" presStyleCnt="0"/>
      <dgm:spPr/>
    </dgm:pt>
    <dgm:pt modelId="{0CD740D0-BF7F-4BD2-B205-EF90606C4AB4}" type="pres">
      <dgm:prSet presAssocID="{8D800ADB-7F3A-4465-A4B3-D29F32C92490}" presName="rootText" presStyleLbl="node2" presStyleIdx="2" presStyleCnt="3">
        <dgm:presLayoutVars>
          <dgm:chPref val="3"/>
        </dgm:presLayoutVars>
      </dgm:prSet>
      <dgm:spPr/>
    </dgm:pt>
    <dgm:pt modelId="{0830A934-D189-4458-BC7B-38BFD69CFA4B}" type="pres">
      <dgm:prSet presAssocID="{8D800ADB-7F3A-4465-A4B3-D29F32C92490}" presName="rootConnector" presStyleLbl="node2" presStyleIdx="2" presStyleCnt="3"/>
      <dgm:spPr/>
    </dgm:pt>
    <dgm:pt modelId="{A16585FF-58EA-4455-AA43-81CAC7B30E64}" type="pres">
      <dgm:prSet presAssocID="{8D800ADB-7F3A-4465-A4B3-D29F32C92490}" presName="hierChild4" presStyleCnt="0"/>
      <dgm:spPr/>
    </dgm:pt>
    <dgm:pt modelId="{7FF4F83C-2265-463D-BC9E-A360E1C10ED7}" type="pres">
      <dgm:prSet presAssocID="{8D800ADB-7F3A-4465-A4B3-D29F32C92490}" presName="hierChild5" presStyleCnt="0"/>
      <dgm:spPr/>
    </dgm:pt>
    <dgm:pt modelId="{90948FA2-0AC6-44F8-B920-5FA3E12C6D13}" type="pres">
      <dgm:prSet presAssocID="{7D5954E0-1C27-4220-B1C5-B5211804EEAD}" presName="hierChild3" presStyleCnt="0"/>
      <dgm:spPr/>
    </dgm:pt>
  </dgm:ptLst>
  <dgm:cxnLst>
    <dgm:cxn modelId="{98FC840C-63F0-49B9-83C8-AE6BDF44E4D9}" type="presOf" srcId="{247CB51C-D594-48E2-A6DB-B4390F48570C}" destId="{712A7487-C144-4575-83ED-77B91DF1B55B}" srcOrd="0" destOrd="0" presId="urn:microsoft.com/office/officeart/2005/8/layout/orgChart1"/>
    <dgm:cxn modelId="{15CD841E-0F06-4E0E-9027-E57C05A82818}" type="presOf" srcId="{22551355-F77F-4EFC-B5FB-76CE42CD8CB0}" destId="{80736531-DE59-4C9E-89DB-E65C9DBEA9CA}" srcOrd="0" destOrd="0" presId="urn:microsoft.com/office/officeart/2005/8/layout/orgChart1"/>
    <dgm:cxn modelId="{ED1CB924-A68D-481D-A51C-13795D2343E3}" srcId="{7D5954E0-1C27-4220-B1C5-B5211804EEAD}" destId="{247CB51C-D594-48E2-A6DB-B4390F48570C}" srcOrd="1" destOrd="0" parTransId="{D3CE63F4-9DD7-4A51-A517-CF594A9BEB30}" sibTransId="{0ACCD837-9E14-40FF-AA39-99F5D6DE7DB3}"/>
    <dgm:cxn modelId="{1FB45C3E-1DAD-4026-A52A-0B87D8E83DB2}" type="presOf" srcId="{2D6AA0DA-78B0-4F21-ACD2-81B28D96F328}" destId="{9B738D0C-5BF7-4774-A335-82F052EB22F2}" srcOrd="0" destOrd="0" presId="urn:microsoft.com/office/officeart/2005/8/layout/orgChart1"/>
    <dgm:cxn modelId="{602A2460-76C0-42E4-8574-781B7DF36010}" type="presOf" srcId="{7A41AF55-0123-47F3-80B1-8525880A226B}" destId="{5265F7B3-8AC3-4944-9C21-92CFDA68CDED}" srcOrd="0" destOrd="0" presId="urn:microsoft.com/office/officeart/2005/8/layout/orgChart1"/>
    <dgm:cxn modelId="{F3721465-D195-47C3-AD1C-4143364DA040}" type="presOf" srcId="{D3CE63F4-9DD7-4A51-A517-CF594A9BEB30}" destId="{7671E8AA-4F74-45D5-95ED-57F57247E6B9}" srcOrd="0" destOrd="0" presId="urn:microsoft.com/office/officeart/2005/8/layout/orgChart1"/>
    <dgm:cxn modelId="{0F418746-5EE0-4D60-8976-34086261100C}" srcId="{7D5954E0-1C27-4220-B1C5-B5211804EEAD}" destId="{8D800ADB-7F3A-4465-A4B3-D29F32C92490}" srcOrd="2" destOrd="0" parTransId="{7A41AF55-0123-47F3-80B1-8525880A226B}" sibTransId="{C61D18C3-022E-4B55-9901-7D4997A32E31}"/>
    <dgm:cxn modelId="{79917248-6C6B-4634-BC6D-DBF4EF79ECB4}" type="presOf" srcId="{22551355-F77F-4EFC-B5FB-76CE42CD8CB0}" destId="{7429154C-DE7F-4D05-B0D2-02213FFE0FEA}" srcOrd="1" destOrd="0" presId="urn:microsoft.com/office/officeart/2005/8/layout/orgChart1"/>
    <dgm:cxn modelId="{699B5794-DC78-4642-BC8E-5E4C190FD6F1}" type="presOf" srcId="{7D5954E0-1C27-4220-B1C5-B5211804EEAD}" destId="{29B54EA3-6332-4AEB-9F83-4C1C7E90BDC9}" srcOrd="1" destOrd="0" presId="urn:microsoft.com/office/officeart/2005/8/layout/orgChart1"/>
    <dgm:cxn modelId="{5C247DA0-E73A-4F83-B6A9-A680664A6F8E}" srcId="{7D5954E0-1C27-4220-B1C5-B5211804EEAD}" destId="{22551355-F77F-4EFC-B5FB-76CE42CD8CB0}" srcOrd="0" destOrd="0" parTransId="{2D6AA0DA-78B0-4F21-ACD2-81B28D96F328}" sibTransId="{B6FA1570-F2E7-4048-BA36-B82CA529D5F2}"/>
    <dgm:cxn modelId="{186619B2-6F5D-4898-9774-B8704ACA0671}" type="presOf" srcId="{8D800ADB-7F3A-4465-A4B3-D29F32C92490}" destId="{0830A934-D189-4458-BC7B-38BFD69CFA4B}" srcOrd="1" destOrd="0" presId="urn:microsoft.com/office/officeart/2005/8/layout/orgChart1"/>
    <dgm:cxn modelId="{0BA5ADC3-7B9E-4D43-9A1B-1EF2278CA0DA}" type="presOf" srcId="{FD7FD3C2-C14A-442A-87C8-4B256DA126D8}" destId="{01CA3A28-7B28-4AB5-8B3C-569C7608E708}" srcOrd="0" destOrd="0" presId="urn:microsoft.com/office/officeart/2005/8/layout/orgChart1"/>
    <dgm:cxn modelId="{049AD0C9-00DD-45FB-A018-0D5B98385859}" type="presOf" srcId="{8D800ADB-7F3A-4465-A4B3-D29F32C92490}" destId="{0CD740D0-BF7F-4BD2-B205-EF90606C4AB4}" srcOrd="0" destOrd="0" presId="urn:microsoft.com/office/officeart/2005/8/layout/orgChart1"/>
    <dgm:cxn modelId="{F5706CE9-F4B5-4517-8DA3-017A34351B65}" type="presOf" srcId="{247CB51C-D594-48E2-A6DB-B4390F48570C}" destId="{1669599F-9FFF-483C-8FF5-795413AA125D}" srcOrd="1" destOrd="0" presId="urn:microsoft.com/office/officeart/2005/8/layout/orgChart1"/>
    <dgm:cxn modelId="{A0F6C8FC-4DA9-4C15-BD44-0FF765654E17}" type="presOf" srcId="{7D5954E0-1C27-4220-B1C5-B5211804EEAD}" destId="{985E9308-E7A0-4107-8B55-C2646D36338B}" srcOrd="0" destOrd="0" presId="urn:microsoft.com/office/officeart/2005/8/layout/orgChart1"/>
    <dgm:cxn modelId="{479AE4FD-D0A1-4608-A615-6068A530BFEB}" srcId="{FD7FD3C2-C14A-442A-87C8-4B256DA126D8}" destId="{7D5954E0-1C27-4220-B1C5-B5211804EEAD}" srcOrd="0" destOrd="0" parTransId="{E913EE0C-EF41-4C0C-88DF-21D5E4845DF4}" sibTransId="{6639CA55-5AAB-4A44-8088-4FD30E6BCEC4}"/>
    <dgm:cxn modelId="{F1096342-0501-49B7-A22D-6D4D469F27BC}" type="presParOf" srcId="{01CA3A28-7B28-4AB5-8B3C-569C7608E708}" destId="{0A750FC4-AD84-4D9B-B307-0912E12C9424}" srcOrd="0" destOrd="0" presId="urn:microsoft.com/office/officeart/2005/8/layout/orgChart1"/>
    <dgm:cxn modelId="{F46F27EB-DA90-4F77-834E-42F08481F43F}" type="presParOf" srcId="{0A750FC4-AD84-4D9B-B307-0912E12C9424}" destId="{BE380A21-7D05-4290-8FC9-396F54300872}" srcOrd="0" destOrd="0" presId="urn:microsoft.com/office/officeart/2005/8/layout/orgChart1"/>
    <dgm:cxn modelId="{ABE965FD-3A77-453D-8E48-3945564B840A}" type="presParOf" srcId="{BE380A21-7D05-4290-8FC9-396F54300872}" destId="{985E9308-E7A0-4107-8B55-C2646D36338B}" srcOrd="0" destOrd="0" presId="urn:microsoft.com/office/officeart/2005/8/layout/orgChart1"/>
    <dgm:cxn modelId="{0CD7A0C2-D366-4B33-B0AC-929D6809C7EC}" type="presParOf" srcId="{BE380A21-7D05-4290-8FC9-396F54300872}" destId="{29B54EA3-6332-4AEB-9F83-4C1C7E90BDC9}" srcOrd="1" destOrd="0" presId="urn:microsoft.com/office/officeart/2005/8/layout/orgChart1"/>
    <dgm:cxn modelId="{C5908D65-3FE2-4452-A8F8-B44D891DBC02}" type="presParOf" srcId="{0A750FC4-AD84-4D9B-B307-0912E12C9424}" destId="{BC91B0DF-B779-46C6-ACE0-D4FB21A88E9D}" srcOrd="1" destOrd="0" presId="urn:microsoft.com/office/officeart/2005/8/layout/orgChart1"/>
    <dgm:cxn modelId="{C565054D-B613-47DE-BBCC-ACAAF264848A}" type="presParOf" srcId="{BC91B0DF-B779-46C6-ACE0-D4FB21A88E9D}" destId="{9B738D0C-5BF7-4774-A335-82F052EB22F2}" srcOrd="0" destOrd="0" presId="urn:microsoft.com/office/officeart/2005/8/layout/orgChart1"/>
    <dgm:cxn modelId="{C6CD9630-869A-4D0F-8BD3-6EEC6F50D686}" type="presParOf" srcId="{BC91B0DF-B779-46C6-ACE0-D4FB21A88E9D}" destId="{90609F46-E221-4420-AED6-994CBF2D1702}" srcOrd="1" destOrd="0" presId="urn:microsoft.com/office/officeart/2005/8/layout/orgChart1"/>
    <dgm:cxn modelId="{8D4445C2-FB3C-4668-B5D3-33EF2A8D57D0}" type="presParOf" srcId="{90609F46-E221-4420-AED6-994CBF2D1702}" destId="{F1C4A081-6A06-4AB7-9B4B-0485C54596ED}" srcOrd="0" destOrd="0" presId="urn:microsoft.com/office/officeart/2005/8/layout/orgChart1"/>
    <dgm:cxn modelId="{7600419A-6104-4EBD-ABD6-99D1EB1E546A}" type="presParOf" srcId="{F1C4A081-6A06-4AB7-9B4B-0485C54596ED}" destId="{80736531-DE59-4C9E-89DB-E65C9DBEA9CA}" srcOrd="0" destOrd="0" presId="urn:microsoft.com/office/officeart/2005/8/layout/orgChart1"/>
    <dgm:cxn modelId="{1494D227-5966-448F-B219-1274540983D2}" type="presParOf" srcId="{F1C4A081-6A06-4AB7-9B4B-0485C54596ED}" destId="{7429154C-DE7F-4D05-B0D2-02213FFE0FEA}" srcOrd="1" destOrd="0" presId="urn:microsoft.com/office/officeart/2005/8/layout/orgChart1"/>
    <dgm:cxn modelId="{97EFEF9E-D49D-4D74-841C-BE1B9A0DF66C}" type="presParOf" srcId="{90609F46-E221-4420-AED6-994CBF2D1702}" destId="{72CFCED3-C17D-484D-88CB-E1878E7F60A3}" srcOrd="1" destOrd="0" presId="urn:microsoft.com/office/officeart/2005/8/layout/orgChart1"/>
    <dgm:cxn modelId="{E30E9FC5-FE3D-4411-8998-523F129E53EE}" type="presParOf" srcId="{90609F46-E221-4420-AED6-994CBF2D1702}" destId="{C9DB0E1D-F16A-44CB-801E-2BEFD199696A}" srcOrd="2" destOrd="0" presId="urn:microsoft.com/office/officeart/2005/8/layout/orgChart1"/>
    <dgm:cxn modelId="{B55FFC7E-4520-443F-86B6-64BD7CFD478C}" type="presParOf" srcId="{BC91B0DF-B779-46C6-ACE0-D4FB21A88E9D}" destId="{7671E8AA-4F74-45D5-95ED-57F57247E6B9}" srcOrd="2" destOrd="0" presId="urn:microsoft.com/office/officeart/2005/8/layout/orgChart1"/>
    <dgm:cxn modelId="{95F89E2D-FA42-4034-9A13-39A8B7876FB0}" type="presParOf" srcId="{BC91B0DF-B779-46C6-ACE0-D4FB21A88E9D}" destId="{1B60EA41-C8B5-4A92-BCBE-CFDE3DE79300}" srcOrd="3" destOrd="0" presId="urn:microsoft.com/office/officeart/2005/8/layout/orgChart1"/>
    <dgm:cxn modelId="{CF145450-184E-4572-B5DA-2654D8AA8628}" type="presParOf" srcId="{1B60EA41-C8B5-4A92-BCBE-CFDE3DE79300}" destId="{FFFB7EEA-2BEF-4404-9004-52DA1223767E}" srcOrd="0" destOrd="0" presId="urn:microsoft.com/office/officeart/2005/8/layout/orgChart1"/>
    <dgm:cxn modelId="{63E57427-9FB2-4CF1-898C-5301F5815561}" type="presParOf" srcId="{FFFB7EEA-2BEF-4404-9004-52DA1223767E}" destId="{712A7487-C144-4575-83ED-77B91DF1B55B}" srcOrd="0" destOrd="0" presId="urn:microsoft.com/office/officeart/2005/8/layout/orgChart1"/>
    <dgm:cxn modelId="{24C0F466-CCFB-46F0-A70C-C99E71A7B9FC}" type="presParOf" srcId="{FFFB7EEA-2BEF-4404-9004-52DA1223767E}" destId="{1669599F-9FFF-483C-8FF5-795413AA125D}" srcOrd="1" destOrd="0" presId="urn:microsoft.com/office/officeart/2005/8/layout/orgChart1"/>
    <dgm:cxn modelId="{303B1664-AF4D-40E1-8EA7-BC301181A9FD}" type="presParOf" srcId="{1B60EA41-C8B5-4A92-BCBE-CFDE3DE79300}" destId="{6B6B2DE0-B3CA-4371-AC3F-567C828B64CE}" srcOrd="1" destOrd="0" presId="urn:microsoft.com/office/officeart/2005/8/layout/orgChart1"/>
    <dgm:cxn modelId="{9DB0989C-90DC-4B5E-B055-D76E8C233535}" type="presParOf" srcId="{1B60EA41-C8B5-4A92-BCBE-CFDE3DE79300}" destId="{8A7D602F-29D4-406A-BBBB-77E6DD587741}" srcOrd="2" destOrd="0" presId="urn:microsoft.com/office/officeart/2005/8/layout/orgChart1"/>
    <dgm:cxn modelId="{85744B9F-9655-45BA-B75C-73D887C77AD3}" type="presParOf" srcId="{BC91B0DF-B779-46C6-ACE0-D4FB21A88E9D}" destId="{5265F7B3-8AC3-4944-9C21-92CFDA68CDED}" srcOrd="4" destOrd="0" presId="urn:microsoft.com/office/officeart/2005/8/layout/orgChart1"/>
    <dgm:cxn modelId="{B80FB8DE-235C-4985-B881-EDC4B0A62848}" type="presParOf" srcId="{BC91B0DF-B779-46C6-ACE0-D4FB21A88E9D}" destId="{1E384247-9BE5-46F1-9301-A47C875A9576}" srcOrd="5" destOrd="0" presId="urn:microsoft.com/office/officeart/2005/8/layout/orgChart1"/>
    <dgm:cxn modelId="{7E72837B-6912-420A-BB52-9396E3C41FD3}" type="presParOf" srcId="{1E384247-9BE5-46F1-9301-A47C875A9576}" destId="{1D7B0E70-B367-424C-9A14-F6DC8A25691D}" srcOrd="0" destOrd="0" presId="urn:microsoft.com/office/officeart/2005/8/layout/orgChart1"/>
    <dgm:cxn modelId="{CC7D6985-9226-465B-8D46-AEB36F60A789}" type="presParOf" srcId="{1D7B0E70-B367-424C-9A14-F6DC8A25691D}" destId="{0CD740D0-BF7F-4BD2-B205-EF90606C4AB4}" srcOrd="0" destOrd="0" presId="urn:microsoft.com/office/officeart/2005/8/layout/orgChart1"/>
    <dgm:cxn modelId="{513D0F2C-B8FC-4351-8E51-32B55EE26797}" type="presParOf" srcId="{1D7B0E70-B367-424C-9A14-F6DC8A25691D}" destId="{0830A934-D189-4458-BC7B-38BFD69CFA4B}" srcOrd="1" destOrd="0" presId="urn:microsoft.com/office/officeart/2005/8/layout/orgChart1"/>
    <dgm:cxn modelId="{C617801B-BA32-42A0-8A73-86807CE83C9A}" type="presParOf" srcId="{1E384247-9BE5-46F1-9301-A47C875A9576}" destId="{A16585FF-58EA-4455-AA43-81CAC7B30E64}" srcOrd="1" destOrd="0" presId="urn:microsoft.com/office/officeart/2005/8/layout/orgChart1"/>
    <dgm:cxn modelId="{BB40D98E-6B85-4C5B-94C5-975B790AC70B}" type="presParOf" srcId="{1E384247-9BE5-46F1-9301-A47C875A9576}" destId="{7FF4F83C-2265-463D-BC9E-A360E1C10ED7}" srcOrd="2" destOrd="0" presId="urn:microsoft.com/office/officeart/2005/8/layout/orgChart1"/>
    <dgm:cxn modelId="{8249421B-1F72-470D-854E-B860AC236695}" type="presParOf" srcId="{0A750FC4-AD84-4D9B-B307-0912E12C9424}" destId="{90948FA2-0AC6-44F8-B920-5FA3E12C6D1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6E387E5-CAE0-4ACD-A964-2427643E3CCB}" type="doc">
      <dgm:prSet loTypeId="urn:microsoft.com/office/officeart/2005/8/layout/hierarchy3" loCatId="hierarchy" qsTypeId="urn:microsoft.com/office/officeart/2005/8/quickstyle/3d5" qsCatId="3D" csTypeId="urn:microsoft.com/office/officeart/2005/8/colors/accent1_2" csCatId="accent1" phldr="1"/>
      <dgm:spPr/>
      <dgm:t>
        <a:bodyPr/>
        <a:lstStyle/>
        <a:p>
          <a:pPr rtl="1"/>
          <a:endParaRPr lang="ar-SA"/>
        </a:p>
      </dgm:t>
    </dgm:pt>
    <dgm:pt modelId="{834003AA-20E8-4E4B-B5AA-4C6066C9F021}">
      <dgm:prSet phldrT="[Text]" custT="1"/>
      <dgm:spPr/>
      <dgm:t>
        <a:bodyPr/>
        <a:lstStyle/>
        <a:p>
          <a:pPr rtl="1"/>
          <a:r>
            <a:rPr lang="ar-IQ" sz="1050" b="1"/>
            <a:t>الباحث العلمي وصفاته الشخصية والعلمية</a:t>
          </a:r>
          <a:endParaRPr lang="ar-SA" sz="1050" b="1"/>
        </a:p>
      </dgm:t>
    </dgm:pt>
    <dgm:pt modelId="{FE8F2AB2-3DF0-49CD-B12E-4D1E0D76730B}" type="parTrans" cxnId="{8ACD62F9-6167-44A5-A34F-FEFE4A780665}">
      <dgm:prSet/>
      <dgm:spPr/>
      <dgm:t>
        <a:bodyPr/>
        <a:lstStyle/>
        <a:p>
          <a:pPr rtl="1"/>
          <a:endParaRPr lang="ar-SA"/>
        </a:p>
      </dgm:t>
    </dgm:pt>
    <dgm:pt modelId="{79A75A9C-36FD-4066-AA7F-DDAFFEB5C37E}" type="sibTrans" cxnId="{8ACD62F9-6167-44A5-A34F-FEFE4A780665}">
      <dgm:prSet/>
      <dgm:spPr/>
      <dgm:t>
        <a:bodyPr/>
        <a:lstStyle/>
        <a:p>
          <a:pPr rtl="1"/>
          <a:endParaRPr lang="ar-SA"/>
        </a:p>
      </dgm:t>
    </dgm:pt>
    <dgm:pt modelId="{DD2006B2-1471-41A7-840F-F5AAE440021C}">
      <dgm:prSet phldrT="[Text]" custT="1"/>
      <dgm:spPr/>
      <dgm:t>
        <a:bodyPr/>
        <a:lstStyle/>
        <a:p>
          <a:pPr rtl="1"/>
          <a:r>
            <a:rPr lang="ar-IQ" sz="1050" b="1"/>
            <a:t>الصفات العلمية</a:t>
          </a:r>
          <a:endParaRPr lang="ar-SA" sz="1050" b="1"/>
        </a:p>
      </dgm:t>
    </dgm:pt>
    <dgm:pt modelId="{7A56F373-4B47-4FFE-A35C-66FCECE42947}" type="parTrans" cxnId="{FB82D56C-0640-4A54-B9BF-74940207956F}">
      <dgm:prSet/>
      <dgm:spPr/>
      <dgm:t>
        <a:bodyPr/>
        <a:lstStyle/>
        <a:p>
          <a:pPr rtl="1"/>
          <a:endParaRPr lang="ar-SA" sz="4000" b="1"/>
        </a:p>
      </dgm:t>
    </dgm:pt>
    <dgm:pt modelId="{8EC0A661-3F56-4FAA-8AC6-B6B74B5CC252}" type="sibTrans" cxnId="{FB82D56C-0640-4A54-B9BF-74940207956F}">
      <dgm:prSet/>
      <dgm:spPr/>
      <dgm:t>
        <a:bodyPr/>
        <a:lstStyle/>
        <a:p>
          <a:pPr rtl="1"/>
          <a:endParaRPr lang="ar-SA"/>
        </a:p>
      </dgm:t>
    </dgm:pt>
    <dgm:pt modelId="{2335ADC5-53DE-4E4E-8952-364907E854D1}">
      <dgm:prSet phldrT="[Text]" custT="1"/>
      <dgm:spPr/>
      <dgm:t>
        <a:bodyPr/>
        <a:lstStyle/>
        <a:p>
          <a:pPr rtl="1"/>
          <a:r>
            <a:rPr lang="ar-IQ" sz="1050" b="1"/>
            <a:t>توفير الرغبة الشخصية</a:t>
          </a:r>
          <a:endParaRPr lang="ar-SA" sz="1050" b="1"/>
        </a:p>
      </dgm:t>
    </dgm:pt>
    <dgm:pt modelId="{91BB81E2-E43E-49D6-965C-60C9F6A98CD4}" type="parTrans" cxnId="{AD40CE22-9BE4-4C4E-9E22-2EF0C0C6755A}">
      <dgm:prSet/>
      <dgm:spPr/>
      <dgm:t>
        <a:bodyPr/>
        <a:lstStyle/>
        <a:p>
          <a:pPr rtl="1"/>
          <a:endParaRPr lang="ar-SA" sz="4000" b="1"/>
        </a:p>
      </dgm:t>
    </dgm:pt>
    <dgm:pt modelId="{1E5AB3B3-F1FD-4AE9-A79A-BCF9E1290731}" type="sibTrans" cxnId="{AD40CE22-9BE4-4C4E-9E22-2EF0C0C6755A}">
      <dgm:prSet/>
      <dgm:spPr/>
      <dgm:t>
        <a:bodyPr/>
        <a:lstStyle/>
        <a:p>
          <a:pPr rtl="1"/>
          <a:endParaRPr lang="ar-SA"/>
        </a:p>
      </dgm:t>
    </dgm:pt>
    <dgm:pt modelId="{C4D7FCEF-4097-4C24-B241-5C292E8B3AA1}">
      <dgm:prSet phldrT="[Text]" custT="1"/>
      <dgm:spPr/>
      <dgm:t>
        <a:bodyPr/>
        <a:lstStyle/>
        <a:p>
          <a:pPr rtl="1"/>
          <a:r>
            <a:rPr lang="ar-IQ" sz="1050" b="1"/>
            <a:t>قدرة الباحث على التحمل</a:t>
          </a:r>
          <a:endParaRPr lang="ar-SA" sz="1050" b="1"/>
        </a:p>
      </dgm:t>
    </dgm:pt>
    <dgm:pt modelId="{FAC65648-5B14-42BC-8ED5-0B4CF3A6796C}" type="parTrans" cxnId="{C3318518-D820-4E99-828E-07509B973790}">
      <dgm:prSet/>
      <dgm:spPr/>
      <dgm:t>
        <a:bodyPr/>
        <a:lstStyle/>
        <a:p>
          <a:pPr rtl="1"/>
          <a:endParaRPr lang="ar-SA" sz="4000" b="1"/>
        </a:p>
      </dgm:t>
    </dgm:pt>
    <dgm:pt modelId="{D6022A15-345B-4D18-BF5D-C35D1B6F8A35}" type="sibTrans" cxnId="{C3318518-D820-4E99-828E-07509B973790}">
      <dgm:prSet/>
      <dgm:spPr/>
      <dgm:t>
        <a:bodyPr/>
        <a:lstStyle/>
        <a:p>
          <a:pPr rtl="1"/>
          <a:endParaRPr lang="ar-SA"/>
        </a:p>
      </dgm:t>
    </dgm:pt>
    <dgm:pt modelId="{B812CC91-C38B-40CE-A69E-5C3689A5CF69}">
      <dgm:prSet phldrT="[Text]" custT="1"/>
      <dgm:spPr/>
      <dgm:t>
        <a:bodyPr/>
        <a:lstStyle/>
        <a:p>
          <a:pPr rtl="1"/>
          <a:r>
            <a:rPr lang="ar-IQ" sz="1050" b="1"/>
            <a:t>الصفات الشخصية</a:t>
          </a:r>
          <a:endParaRPr lang="ar-SA" sz="1050" b="1"/>
        </a:p>
      </dgm:t>
    </dgm:pt>
    <dgm:pt modelId="{DA8F73BF-E864-445A-8CE7-0C1BEC608487}" type="parTrans" cxnId="{9095C6F9-8A59-4D2D-AF89-F50595717FC3}">
      <dgm:prSet/>
      <dgm:spPr/>
      <dgm:t>
        <a:bodyPr/>
        <a:lstStyle/>
        <a:p>
          <a:pPr rtl="1"/>
          <a:endParaRPr lang="ar-SA" sz="4000" b="1"/>
        </a:p>
      </dgm:t>
    </dgm:pt>
    <dgm:pt modelId="{696401EE-C84F-4978-B268-099D419C3CEB}" type="sibTrans" cxnId="{9095C6F9-8A59-4D2D-AF89-F50595717FC3}">
      <dgm:prSet/>
      <dgm:spPr/>
      <dgm:t>
        <a:bodyPr/>
        <a:lstStyle/>
        <a:p>
          <a:pPr rtl="1"/>
          <a:endParaRPr lang="ar-SA"/>
        </a:p>
      </dgm:t>
    </dgm:pt>
    <dgm:pt modelId="{052C248F-F63B-4CAD-8AA4-378835FD42A2}">
      <dgm:prSet phldrT="[Text]" custT="1"/>
      <dgm:spPr/>
      <dgm:t>
        <a:bodyPr/>
        <a:lstStyle/>
        <a:p>
          <a:pPr rtl="1"/>
          <a:r>
            <a:rPr lang="ar-IQ" sz="1050" b="1"/>
            <a:t>الحافز</a:t>
          </a:r>
          <a:endParaRPr lang="ar-SA" sz="1050" b="1"/>
        </a:p>
      </dgm:t>
    </dgm:pt>
    <dgm:pt modelId="{9C4DC0AF-3C1B-4875-B498-860BD3EECD55}" type="parTrans" cxnId="{65725841-F776-4D54-A1F4-08489A48ABA5}">
      <dgm:prSet/>
      <dgm:spPr/>
      <dgm:t>
        <a:bodyPr/>
        <a:lstStyle/>
        <a:p>
          <a:pPr rtl="1"/>
          <a:endParaRPr lang="ar-SA" sz="4000" b="1"/>
        </a:p>
      </dgm:t>
    </dgm:pt>
    <dgm:pt modelId="{9FA8A76A-382F-4EAC-80E3-482B6C5E57FE}" type="sibTrans" cxnId="{65725841-F776-4D54-A1F4-08489A48ABA5}">
      <dgm:prSet/>
      <dgm:spPr/>
      <dgm:t>
        <a:bodyPr/>
        <a:lstStyle/>
        <a:p>
          <a:pPr rtl="1"/>
          <a:endParaRPr lang="ar-SA"/>
        </a:p>
      </dgm:t>
    </dgm:pt>
    <dgm:pt modelId="{309B2CDD-B4A2-4B03-9BF3-62A4476EADC5}">
      <dgm:prSet phldrT="[Text]" custT="1"/>
      <dgm:spPr/>
      <dgm:t>
        <a:bodyPr/>
        <a:lstStyle/>
        <a:p>
          <a:pPr rtl="1"/>
          <a:r>
            <a:rPr lang="ar-IQ" sz="1050" b="1"/>
            <a:t>حب الاستطلاع</a:t>
          </a:r>
          <a:endParaRPr lang="ar-SA" sz="1050" b="1"/>
        </a:p>
      </dgm:t>
    </dgm:pt>
    <dgm:pt modelId="{7536C136-52C6-4507-A928-4FB6D3C6270E}" type="parTrans" cxnId="{AA6C9440-7E0D-47F3-9126-06156AB66BF1}">
      <dgm:prSet/>
      <dgm:spPr/>
      <dgm:t>
        <a:bodyPr/>
        <a:lstStyle/>
        <a:p>
          <a:pPr rtl="1"/>
          <a:endParaRPr lang="ar-SA" sz="4000" b="1"/>
        </a:p>
      </dgm:t>
    </dgm:pt>
    <dgm:pt modelId="{54053388-9A71-4416-9F90-66B7F750EC69}" type="sibTrans" cxnId="{AA6C9440-7E0D-47F3-9126-06156AB66BF1}">
      <dgm:prSet/>
      <dgm:spPr/>
      <dgm:t>
        <a:bodyPr/>
        <a:lstStyle/>
        <a:p>
          <a:pPr rtl="1"/>
          <a:endParaRPr lang="ar-SA"/>
        </a:p>
      </dgm:t>
    </dgm:pt>
    <dgm:pt modelId="{70461D36-D917-4A4C-B83A-FB9F0F020DDE}">
      <dgm:prSet phldrT="[Text]" custT="1"/>
      <dgm:spPr/>
      <dgm:t>
        <a:bodyPr/>
        <a:lstStyle/>
        <a:p>
          <a:pPr rtl="1"/>
          <a:r>
            <a:rPr lang="ar-IQ" sz="1050" b="1"/>
            <a:t>الدقة </a:t>
          </a:r>
          <a:endParaRPr lang="ar-SA" sz="1050" b="1"/>
        </a:p>
      </dgm:t>
    </dgm:pt>
    <dgm:pt modelId="{B29C6B36-9C50-48A1-8BAB-B4A67AB0D6C7}" type="parTrans" cxnId="{48F006CF-4213-46D2-8956-3176988DCB9F}">
      <dgm:prSet/>
      <dgm:spPr/>
      <dgm:t>
        <a:bodyPr/>
        <a:lstStyle/>
        <a:p>
          <a:pPr rtl="1"/>
          <a:endParaRPr lang="ar-SA" sz="4000" b="1"/>
        </a:p>
      </dgm:t>
    </dgm:pt>
    <dgm:pt modelId="{28350C5F-3000-425F-AECD-EE96B3144A69}" type="sibTrans" cxnId="{48F006CF-4213-46D2-8956-3176988DCB9F}">
      <dgm:prSet/>
      <dgm:spPr/>
      <dgm:t>
        <a:bodyPr/>
        <a:lstStyle/>
        <a:p>
          <a:pPr rtl="1"/>
          <a:endParaRPr lang="ar-SA"/>
        </a:p>
      </dgm:t>
    </dgm:pt>
    <dgm:pt modelId="{FEA8C9A2-3A3B-4985-86A3-E549D059F2FA}">
      <dgm:prSet phldrT="[Text]" custT="1"/>
      <dgm:spPr/>
      <dgm:t>
        <a:bodyPr/>
        <a:lstStyle/>
        <a:p>
          <a:pPr rtl="1"/>
          <a:r>
            <a:rPr lang="ar-IQ" sz="1050" b="1"/>
            <a:t>الابتكار</a:t>
          </a:r>
          <a:endParaRPr lang="ar-SA" sz="1050" b="1"/>
        </a:p>
      </dgm:t>
    </dgm:pt>
    <dgm:pt modelId="{A5E24EC2-595F-4F12-BB27-9C3D40C78BE9}" type="parTrans" cxnId="{75776716-2235-4D67-B2A1-CC33D87C67F8}">
      <dgm:prSet/>
      <dgm:spPr/>
      <dgm:t>
        <a:bodyPr/>
        <a:lstStyle/>
        <a:p>
          <a:pPr rtl="1"/>
          <a:endParaRPr lang="ar-SA" sz="4000" b="1"/>
        </a:p>
      </dgm:t>
    </dgm:pt>
    <dgm:pt modelId="{655C65B0-DE5C-4D56-8982-201E77F978A0}" type="sibTrans" cxnId="{75776716-2235-4D67-B2A1-CC33D87C67F8}">
      <dgm:prSet/>
      <dgm:spPr/>
      <dgm:t>
        <a:bodyPr/>
        <a:lstStyle/>
        <a:p>
          <a:pPr rtl="1"/>
          <a:endParaRPr lang="ar-SA"/>
        </a:p>
      </dgm:t>
    </dgm:pt>
    <dgm:pt modelId="{33543AF7-AE0E-403C-A883-57BC049E12E4}">
      <dgm:prSet phldrT="[Text]" custT="1"/>
      <dgm:spPr/>
      <dgm:t>
        <a:bodyPr/>
        <a:lstStyle/>
        <a:p>
          <a:pPr rtl="1"/>
          <a:r>
            <a:rPr lang="ar-IQ" sz="1050" b="1"/>
            <a:t>الصبر</a:t>
          </a:r>
          <a:endParaRPr lang="ar-SA" sz="1050" b="1"/>
        </a:p>
      </dgm:t>
    </dgm:pt>
    <dgm:pt modelId="{9D848A8E-9F12-4E6D-88D9-7821BB746DF6}" type="parTrans" cxnId="{F552FCA4-A639-4524-A503-13FE5AF4CC78}">
      <dgm:prSet/>
      <dgm:spPr/>
      <dgm:t>
        <a:bodyPr/>
        <a:lstStyle/>
        <a:p>
          <a:pPr rtl="1"/>
          <a:endParaRPr lang="ar-SA" sz="4000" b="1"/>
        </a:p>
      </dgm:t>
    </dgm:pt>
    <dgm:pt modelId="{E39B5F26-5488-43F3-97A7-735B68DECE3F}" type="sibTrans" cxnId="{F552FCA4-A639-4524-A503-13FE5AF4CC78}">
      <dgm:prSet/>
      <dgm:spPr/>
      <dgm:t>
        <a:bodyPr/>
        <a:lstStyle/>
        <a:p>
          <a:pPr rtl="1"/>
          <a:endParaRPr lang="ar-SA"/>
        </a:p>
      </dgm:t>
    </dgm:pt>
    <dgm:pt modelId="{1BFC10BF-2CE6-41D2-999D-9E3FF58903EC}">
      <dgm:prSet phldrT="[Text]" custT="1"/>
      <dgm:spPr/>
      <dgm:t>
        <a:bodyPr/>
        <a:lstStyle/>
        <a:p>
          <a:pPr rtl="1"/>
          <a:r>
            <a:rPr lang="ar-IQ" sz="1050" b="1"/>
            <a:t>الذكاء</a:t>
          </a:r>
          <a:endParaRPr lang="ar-SA" sz="1050" b="1"/>
        </a:p>
      </dgm:t>
    </dgm:pt>
    <dgm:pt modelId="{F91025CC-5EEC-4FC6-AF9A-B74EE251F4E4}" type="parTrans" cxnId="{DB28FA15-0FC9-49A2-A210-06FB3907B5C4}">
      <dgm:prSet/>
      <dgm:spPr/>
      <dgm:t>
        <a:bodyPr/>
        <a:lstStyle/>
        <a:p>
          <a:pPr rtl="1"/>
          <a:endParaRPr lang="ar-SA" sz="4000" b="1"/>
        </a:p>
      </dgm:t>
    </dgm:pt>
    <dgm:pt modelId="{A68BAE59-00C3-4668-8A43-F358B3AEA73C}" type="sibTrans" cxnId="{DB28FA15-0FC9-49A2-A210-06FB3907B5C4}">
      <dgm:prSet/>
      <dgm:spPr/>
      <dgm:t>
        <a:bodyPr/>
        <a:lstStyle/>
        <a:p>
          <a:pPr rtl="1"/>
          <a:endParaRPr lang="ar-SA"/>
        </a:p>
      </dgm:t>
    </dgm:pt>
    <dgm:pt modelId="{822CE870-A540-485F-A38F-AA9E9CE0B5CB}">
      <dgm:prSet phldrT="[Text]" custT="1"/>
      <dgm:spPr/>
      <dgm:t>
        <a:bodyPr/>
        <a:lstStyle/>
        <a:p>
          <a:pPr rtl="1"/>
          <a:r>
            <a:rPr lang="ar-IQ" sz="1050" b="1"/>
            <a:t>الميل للقراءة والاطلاع</a:t>
          </a:r>
          <a:endParaRPr lang="ar-SA" sz="1050" b="1"/>
        </a:p>
      </dgm:t>
    </dgm:pt>
    <dgm:pt modelId="{3A23A938-2DF6-4FFD-88F5-F8401F8EA1C2}" type="parTrans" cxnId="{EF5D992F-E5F4-4BEA-BA6A-9A73851F5558}">
      <dgm:prSet/>
      <dgm:spPr/>
      <dgm:t>
        <a:bodyPr/>
        <a:lstStyle/>
        <a:p>
          <a:pPr rtl="1"/>
          <a:endParaRPr lang="ar-SA" sz="4000" b="1"/>
        </a:p>
      </dgm:t>
    </dgm:pt>
    <dgm:pt modelId="{B61642B8-B271-41E9-9E96-137FE9B4F2BA}" type="sibTrans" cxnId="{EF5D992F-E5F4-4BEA-BA6A-9A73851F5558}">
      <dgm:prSet/>
      <dgm:spPr/>
      <dgm:t>
        <a:bodyPr/>
        <a:lstStyle/>
        <a:p>
          <a:pPr rtl="1"/>
          <a:endParaRPr lang="ar-SA"/>
        </a:p>
      </dgm:t>
    </dgm:pt>
    <dgm:pt modelId="{68CA8AC0-B893-415A-B255-A096D9C03D1D}">
      <dgm:prSet phldrT="[Text]" custT="1"/>
      <dgm:spPr/>
      <dgm:t>
        <a:bodyPr/>
        <a:lstStyle/>
        <a:p>
          <a:pPr rtl="1"/>
          <a:r>
            <a:rPr lang="ar-IQ" sz="1050" b="1"/>
            <a:t>القدرة على التعبير</a:t>
          </a:r>
          <a:endParaRPr lang="ar-SA" sz="1050" b="1"/>
        </a:p>
      </dgm:t>
    </dgm:pt>
    <dgm:pt modelId="{81E68462-CD52-40A8-91E4-410A9F867887}" type="parTrans" cxnId="{98B74114-4711-4BC7-BA96-F5244A0F2939}">
      <dgm:prSet/>
      <dgm:spPr/>
      <dgm:t>
        <a:bodyPr/>
        <a:lstStyle/>
        <a:p>
          <a:pPr rtl="1"/>
          <a:endParaRPr lang="ar-SA" sz="4000" b="1"/>
        </a:p>
      </dgm:t>
    </dgm:pt>
    <dgm:pt modelId="{1001367D-C128-4A41-A547-3D531F8A6427}" type="sibTrans" cxnId="{98B74114-4711-4BC7-BA96-F5244A0F2939}">
      <dgm:prSet/>
      <dgm:spPr/>
      <dgm:t>
        <a:bodyPr/>
        <a:lstStyle/>
        <a:p>
          <a:pPr rtl="1"/>
          <a:endParaRPr lang="ar-SA"/>
        </a:p>
      </dgm:t>
    </dgm:pt>
    <dgm:pt modelId="{93F5A5F4-4CD3-4AE5-9685-570DD78F1664}">
      <dgm:prSet phldrT="[Text]" custT="1"/>
      <dgm:spPr/>
      <dgm:t>
        <a:bodyPr/>
        <a:lstStyle/>
        <a:p>
          <a:pPr rtl="1"/>
          <a:r>
            <a:rPr lang="ar-IQ" sz="1050" b="1"/>
            <a:t>تواضع الباحث العلمي</a:t>
          </a:r>
          <a:endParaRPr lang="ar-SA" sz="1050" b="1"/>
        </a:p>
      </dgm:t>
    </dgm:pt>
    <dgm:pt modelId="{B77D2A23-C2B0-404F-9F84-31778580A26A}" type="parTrans" cxnId="{85C12DBE-22AF-4FDF-8C05-639BC0D82A0E}">
      <dgm:prSet/>
      <dgm:spPr/>
      <dgm:t>
        <a:bodyPr/>
        <a:lstStyle/>
        <a:p>
          <a:pPr rtl="1"/>
          <a:endParaRPr lang="ar-SA" sz="4000" b="1"/>
        </a:p>
      </dgm:t>
    </dgm:pt>
    <dgm:pt modelId="{B851273D-4E64-4D07-B70E-BE342FCC429F}" type="sibTrans" cxnId="{85C12DBE-22AF-4FDF-8C05-639BC0D82A0E}">
      <dgm:prSet/>
      <dgm:spPr/>
      <dgm:t>
        <a:bodyPr/>
        <a:lstStyle/>
        <a:p>
          <a:pPr rtl="1"/>
          <a:endParaRPr lang="ar-SA"/>
        </a:p>
      </dgm:t>
    </dgm:pt>
    <dgm:pt modelId="{EA8A592A-0CAE-43FD-A243-98EB2BC16AF6}">
      <dgm:prSet phldrT="[Text]" custT="1"/>
      <dgm:spPr/>
      <dgm:t>
        <a:bodyPr/>
        <a:lstStyle/>
        <a:p>
          <a:pPr rtl="1"/>
          <a:r>
            <a:rPr lang="ar-IQ" sz="1050" b="1"/>
            <a:t>تركيز الباحث وقوة الملاحظ</a:t>
          </a:r>
          <a:endParaRPr lang="ar-SA" sz="1050" b="1"/>
        </a:p>
      </dgm:t>
    </dgm:pt>
    <dgm:pt modelId="{DBC9F773-EB1A-4FE7-832D-46F2EC1DCFED}" type="parTrans" cxnId="{F20D0551-9DC4-41D4-BF26-77175C8ED387}">
      <dgm:prSet/>
      <dgm:spPr/>
      <dgm:t>
        <a:bodyPr/>
        <a:lstStyle/>
        <a:p>
          <a:pPr rtl="1"/>
          <a:endParaRPr lang="ar-SA" sz="4000" b="1"/>
        </a:p>
      </dgm:t>
    </dgm:pt>
    <dgm:pt modelId="{8CFA3A9C-02C0-4EA3-B3E2-D06D2E19296A}" type="sibTrans" cxnId="{F20D0551-9DC4-41D4-BF26-77175C8ED387}">
      <dgm:prSet/>
      <dgm:spPr/>
      <dgm:t>
        <a:bodyPr/>
        <a:lstStyle/>
        <a:p>
          <a:pPr rtl="1"/>
          <a:endParaRPr lang="ar-SA"/>
        </a:p>
      </dgm:t>
    </dgm:pt>
    <dgm:pt modelId="{F070A488-C1AB-45FF-8A82-F5459CD78504}">
      <dgm:prSet phldrT="[Text]" custT="1"/>
      <dgm:spPr/>
      <dgm:t>
        <a:bodyPr/>
        <a:lstStyle/>
        <a:p>
          <a:pPr rtl="1"/>
          <a:r>
            <a:rPr lang="ar-IQ" sz="1050" b="1"/>
            <a:t>تنظيم الباحث لجهوده العلمية</a:t>
          </a:r>
          <a:endParaRPr lang="ar-SA" sz="1050" b="1"/>
        </a:p>
      </dgm:t>
    </dgm:pt>
    <dgm:pt modelId="{2B2E36CC-B620-4212-9B55-71008C1E0B41}" type="parTrans" cxnId="{F4AED961-7B40-44CA-AE8E-E60088CCD426}">
      <dgm:prSet/>
      <dgm:spPr/>
      <dgm:t>
        <a:bodyPr/>
        <a:lstStyle/>
        <a:p>
          <a:pPr rtl="1"/>
          <a:endParaRPr lang="ar-SA" sz="4000" b="1"/>
        </a:p>
      </dgm:t>
    </dgm:pt>
    <dgm:pt modelId="{25A62371-697E-4C87-BBF9-B051FAD6844D}" type="sibTrans" cxnId="{F4AED961-7B40-44CA-AE8E-E60088CCD426}">
      <dgm:prSet/>
      <dgm:spPr/>
      <dgm:t>
        <a:bodyPr/>
        <a:lstStyle/>
        <a:p>
          <a:pPr rtl="1"/>
          <a:endParaRPr lang="ar-SA"/>
        </a:p>
      </dgm:t>
    </dgm:pt>
    <dgm:pt modelId="{BA544DC9-E02A-4B1A-86CE-50A9B7E0B907}" type="pres">
      <dgm:prSet presAssocID="{06E387E5-CAE0-4ACD-A964-2427643E3CCB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1114CFED-5643-4FCD-8054-6082E6066657}" type="pres">
      <dgm:prSet presAssocID="{834003AA-20E8-4E4B-B5AA-4C6066C9F021}" presName="root" presStyleCnt="0"/>
      <dgm:spPr/>
    </dgm:pt>
    <dgm:pt modelId="{B051A3CC-54C1-4550-B1CE-D97E0A45BFD1}" type="pres">
      <dgm:prSet presAssocID="{834003AA-20E8-4E4B-B5AA-4C6066C9F021}" presName="rootComposite" presStyleCnt="0"/>
      <dgm:spPr/>
    </dgm:pt>
    <dgm:pt modelId="{9D3F7AEC-A0F5-4A6F-91FC-0BD6A04D6AA7}" type="pres">
      <dgm:prSet presAssocID="{834003AA-20E8-4E4B-B5AA-4C6066C9F021}" presName="rootText" presStyleLbl="node1" presStyleIdx="0" presStyleCnt="1" custScaleY="39901"/>
      <dgm:spPr/>
    </dgm:pt>
    <dgm:pt modelId="{40B1A8B7-2477-492B-B012-841D28E299E4}" type="pres">
      <dgm:prSet presAssocID="{834003AA-20E8-4E4B-B5AA-4C6066C9F021}" presName="rootConnector" presStyleLbl="node1" presStyleIdx="0" presStyleCnt="1"/>
      <dgm:spPr/>
    </dgm:pt>
    <dgm:pt modelId="{D73BE74D-0C8E-4E70-9372-98029BD9CCCC}" type="pres">
      <dgm:prSet presAssocID="{834003AA-20E8-4E4B-B5AA-4C6066C9F021}" presName="childShape" presStyleCnt="0"/>
      <dgm:spPr/>
    </dgm:pt>
    <dgm:pt modelId="{9774F239-C53F-4925-82C8-ED5C8B794AB8}" type="pres">
      <dgm:prSet presAssocID="{7A56F373-4B47-4FFE-A35C-66FCECE42947}" presName="Name13" presStyleLbl="parChTrans1D2" presStyleIdx="0" presStyleCnt="2"/>
      <dgm:spPr/>
    </dgm:pt>
    <dgm:pt modelId="{25D64431-54C9-4CA2-9D9B-B55F4D608A88}" type="pres">
      <dgm:prSet presAssocID="{DD2006B2-1471-41A7-840F-F5AAE440021C}" presName="childText" presStyleLbl="bgAcc1" presStyleIdx="0" presStyleCnt="2" custScaleY="58340">
        <dgm:presLayoutVars>
          <dgm:bulletEnabled val="1"/>
        </dgm:presLayoutVars>
      </dgm:prSet>
      <dgm:spPr/>
    </dgm:pt>
    <dgm:pt modelId="{028F05D4-F19E-4D06-ABCE-9B0084255C95}" type="pres">
      <dgm:prSet presAssocID="{DA8F73BF-E864-445A-8CE7-0C1BEC608487}" presName="Name13" presStyleLbl="parChTrans1D2" presStyleIdx="1" presStyleCnt="2"/>
      <dgm:spPr/>
    </dgm:pt>
    <dgm:pt modelId="{FEF4A2DE-D4C9-442D-8F8F-D05F7D483227}" type="pres">
      <dgm:prSet presAssocID="{B812CC91-C38B-40CE-A69E-5C3689A5CF69}" presName="childText" presStyleLbl="bgAcc1" presStyleIdx="1" presStyleCnt="2">
        <dgm:presLayoutVars>
          <dgm:bulletEnabled val="1"/>
        </dgm:presLayoutVars>
      </dgm:prSet>
      <dgm:spPr/>
    </dgm:pt>
  </dgm:ptLst>
  <dgm:cxnLst>
    <dgm:cxn modelId="{0DD07801-CB10-4D0B-9F8B-E872A9F404E1}" type="presOf" srcId="{F070A488-C1AB-45FF-8A82-F5459CD78504}" destId="{25D64431-54C9-4CA2-9D9B-B55F4D608A88}" srcOrd="0" destOrd="5" presId="urn:microsoft.com/office/officeart/2005/8/layout/hierarchy3"/>
    <dgm:cxn modelId="{3F39A313-101D-41BE-AA96-782519AF24F8}" type="presOf" srcId="{834003AA-20E8-4E4B-B5AA-4C6066C9F021}" destId="{9D3F7AEC-A0F5-4A6F-91FC-0BD6A04D6AA7}" srcOrd="0" destOrd="0" presId="urn:microsoft.com/office/officeart/2005/8/layout/hierarchy3"/>
    <dgm:cxn modelId="{98B74114-4711-4BC7-BA96-F5244A0F2939}" srcId="{B812CC91-C38B-40CE-A69E-5C3689A5CF69}" destId="{68CA8AC0-B893-415A-B255-A096D9C03D1D}" srcOrd="7" destOrd="0" parTransId="{81E68462-CD52-40A8-91E4-410A9F867887}" sibTransId="{1001367D-C128-4A41-A547-3D531F8A6427}"/>
    <dgm:cxn modelId="{DB28FA15-0FC9-49A2-A210-06FB3907B5C4}" srcId="{B812CC91-C38B-40CE-A69E-5C3689A5CF69}" destId="{1BFC10BF-2CE6-41D2-999D-9E3FF58903EC}" srcOrd="5" destOrd="0" parTransId="{F91025CC-5EEC-4FC6-AF9A-B74EE251F4E4}" sibTransId="{A68BAE59-00C3-4668-8A43-F358B3AEA73C}"/>
    <dgm:cxn modelId="{75776716-2235-4D67-B2A1-CC33D87C67F8}" srcId="{B812CC91-C38B-40CE-A69E-5C3689A5CF69}" destId="{FEA8C9A2-3A3B-4985-86A3-E549D059F2FA}" srcOrd="3" destOrd="0" parTransId="{A5E24EC2-595F-4F12-BB27-9C3D40C78BE9}" sibTransId="{655C65B0-DE5C-4D56-8982-201E77F978A0}"/>
    <dgm:cxn modelId="{C3318518-D820-4E99-828E-07509B973790}" srcId="{DD2006B2-1471-41A7-840F-F5AAE440021C}" destId="{C4D7FCEF-4097-4C24-B241-5C292E8B3AA1}" srcOrd="1" destOrd="0" parTransId="{FAC65648-5B14-42BC-8ED5-0B4CF3A6796C}" sibTransId="{D6022A15-345B-4D18-BF5D-C35D1B6F8A35}"/>
    <dgm:cxn modelId="{AD40CE22-9BE4-4C4E-9E22-2EF0C0C6755A}" srcId="{DD2006B2-1471-41A7-840F-F5AAE440021C}" destId="{2335ADC5-53DE-4E4E-8952-364907E854D1}" srcOrd="0" destOrd="0" parTransId="{91BB81E2-E43E-49D6-965C-60C9F6A98CD4}" sibTransId="{1E5AB3B3-F1FD-4AE9-A79A-BCF9E1290731}"/>
    <dgm:cxn modelId="{24ED6D23-BFA3-493B-96B0-2D8BE6F243E2}" type="presOf" srcId="{33543AF7-AE0E-403C-A883-57BC049E12E4}" destId="{FEF4A2DE-D4C9-442D-8F8F-D05F7D483227}" srcOrd="0" destOrd="5" presId="urn:microsoft.com/office/officeart/2005/8/layout/hierarchy3"/>
    <dgm:cxn modelId="{75EDAE2D-D6EE-485B-A800-832CB5AB205C}" type="presOf" srcId="{834003AA-20E8-4E4B-B5AA-4C6066C9F021}" destId="{40B1A8B7-2477-492B-B012-841D28E299E4}" srcOrd="1" destOrd="0" presId="urn:microsoft.com/office/officeart/2005/8/layout/hierarchy3"/>
    <dgm:cxn modelId="{EF5D992F-E5F4-4BEA-BA6A-9A73851F5558}" srcId="{B812CC91-C38B-40CE-A69E-5C3689A5CF69}" destId="{822CE870-A540-485F-A38F-AA9E9CE0B5CB}" srcOrd="6" destOrd="0" parTransId="{3A23A938-2DF6-4FFD-88F5-F8401F8EA1C2}" sibTransId="{B61642B8-B271-41E9-9E96-137FE9B4F2BA}"/>
    <dgm:cxn modelId="{58387C33-92E9-4415-AACE-6457223052CF}" type="presOf" srcId="{052C248F-F63B-4CAD-8AA4-378835FD42A2}" destId="{FEF4A2DE-D4C9-442D-8F8F-D05F7D483227}" srcOrd="0" destOrd="1" presId="urn:microsoft.com/office/officeart/2005/8/layout/hierarchy3"/>
    <dgm:cxn modelId="{DCBA4735-F6E9-4BC6-A216-E462353D371D}" type="presOf" srcId="{70461D36-D917-4A4C-B83A-FB9F0F020DDE}" destId="{FEF4A2DE-D4C9-442D-8F8F-D05F7D483227}" srcOrd="0" destOrd="3" presId="urn:microsoft.com/office/officeart/2005/8/layout/hierarchy3"/>
    <dgm:cxn modelId="{FC241637-449B-4590-8F3A-4C971CFABB60}" type="presOf" srcId="{DD2006B2-1471-41A7-840F-F5AAE440021C}" destId="{25D64431-54C9-4CA2-9D9B-B55F4D608A88}" srcOrd="0" destOrd="0" presId="urn:microsoft.com/office/officeart/2005/8/layout/hierarchy3"/>
    <dgm:cxn modelId="{4539AD39-AF5A-4152-AEF4-2BF532CB4647}" type="presOf" srcId="{FEA8C9A2-3A3B-4985-86A3-E549D059F2FA}" destId="{FEF4A2DE-D4C9-442D-8F8F-D05F7D483227}" srcOrd="0" destOrd="4" presId="urn:microsoft.com/office/officeart/2005/8/layout/hierarchy3"/>
    <dgm:cxn modelId="{AA6C9440-7E0D-47F3-9126-06156AB66BF1}" srcId="{B812CC91-C38B-40CE-A69E-5C3689A5CF69}" destId="{309B2CDD-B4A2-4B03-9BF3-62A4476EADC5}" srcOrd="1" destOrd="0" parTransId="{7536C136-52C6-4507-A928-4FB6D3C6270E}" sibTransId="{54053388-9A71-4416-9F90-66B7F750EC69}"/>
    <dgm:cxn modelId="{65725841-F776-4D54-A1F4-08489A48ABA5}" srcId="{B812CC91-C38B-40CE-A69E-5C3689A5CF69}" destId="{052C248F-F63B-4CAD-8AA4-378835FD42A2}" srcOrd="0" destOrd="0" parTransId="{9C4DC0AF-3C1B-4875-B498-860BD3EECD55}" sibTransId="{9FA8A76A-382F-4EAC-80E3-482B6C5E57FE}"/>
    <dgm:cxn modelId="{F4AED961-7B40-44CA-AE8E-E60088CCD426}" srcId="{DD2006B2-1471-41A7-840F-F5AAE440021C}" destId="{F070A488-C1AB-45FF-8A82-F5459CD78504}" srcOrd="4" destOrd="0" parTransId="{2B2E36CC-B620-4212-9B55-71008C1E0B41}" sibTransId="{25A62371-697E-4C87-BBF9-B051FAD6844D}"/>
    <dgm:cxn modelId="{71D50265-BC14-4DC8-AE76-E25B745C150B}" type="presOf" srcId="{1BFC10BF-2CE6-41D2-999D-9E3FF58903EC}" destId="{FEF4A2DE-D4C9-442D-8F8F-D05F7D483227}" srcOrd="0" destOrd="6" presId="urn:microsoft.com/office/officeart/2005/8/layout/hierarchy3"/>
    <dgm:cxn modelId="{149B8665-57C8-4548-9DF7-AC01DBE24954}" type="presOf" srcId="{B812CC91-C38B-40CE-A69E-5C3689A5CF69}" destId="{FEF4A2DE-D4C9-442D-8F8F-D05F7D483227}" srcOrd="0" destOrd="0" presId="urn:microsoft.com/office/officeart/2005/8/layout/hierarchy3"/>
    <dgm:cxn modelId="{82832C4A-DC61-454E-ADF4-2863FC904A33}" type="presOf" srcId="{DA8F73BF-E864-445A-8CE7-0C1BEC608487}" destId="{028F05D4-F19E-4D06-ABCE-9B0084255C95}" srcOrd="0" destOrd="0" presId="urn:microsoft.com/office/officeart/2005/8/layout/hierarchy3"/>
    <dgm:cxn modelId="{86D2394A-BC6D-46EC-AD42-DD7475B0C524}" type="presOf" srcId="{93F5A5F4-4CD3-4AE5-9685-570DD78F1664}" destId="{25D64431-54C9-4CA2-9D9B-B55F4D608A88}" srcOrd="0" destOrd="3" presId="urn:microsoft.com/office/officeart/2005/8/layout/hierarchy3"/>
    <dgm:cxn modelId="{FB82D56C-0640-4A54-B9BF-74940207956F}" srcId="{834003AA-20E8-4E4B-B5AA-4C6066C9F021}" destId="{DD2006B2-1471-41A7-840F-F5AAE440021C}" srcOrd="0" destOrd="0" parTransId="{7A56F373-4B47-4FFE-A35C-66FCECE42947}" sibTransId="{8EC0A661-3F56-4FAA-8AC6-B6B74B5CC252}"/>
    <dgm:cxn modelId="{2C672B50-8234-44E5-BA20-751C4FAD3BF2}" type="presOf" srcId="{68CA8AC0-B893-415A-B255-A096D9C03D1D}" destId="{FEF4A2DE-D4C9-442D-8F8F-D05F7D483227}" srcOrd="0" destOrd="8" presId="urn:microsoft.com/office/officeart/2005/8/layout/hierarchy3"/>
    <dgm:cxn modelId="{F20D0551-9DC4-41D4-BF26-77175C8ED387}" srcId="{DD2006B2-1471-41A7-840F-F5AAE440021C}" destId="{EA8A592A-0CAE-43FD-A243-98EB2BC16AF6}" srcOrd="3" destOrd="0" parTransId="{DBC9F773-EB1A-4FE7-832D-46F2EC1DCFED}" sibTransId="{8CFA3A9C-02C0-4EA3-B3E2-D06D2E19296A}"/>
    <dgm:cxn modelId="{68841681-0BF6-4FE5-8A5A-6DF8EEEEB196}" type="presOf" srcId="{822CE870-A540-485F-A38F-AA9E9CE0B5CB}" destId="{FEF4A2DE-D4C9-442D-8F8F-D05F7D483227}" srcOrd="0" destOrd="7" presId="urn:microsoft.com/office/officeart/2005/8/layout/hierarchy3"/>
    <dgm:cxn modelId="{C5DA5386-9758-40ED-880C-22F68CD582C1}" type="presOf" srcId="{06E387E5-CAE0-4ACD-A964-2427643E3CCB}" destId="{BA544DC9-E02A-4B1A-86CE-50A9B7E0B907}" srcOrd="0" destOrd="0" presId="urn:microsoft.com/office/officeart/2005/8/layout/hierarchy3"/>
    <dgm:cxn modelId="{F552FCA4-A639-4524-A503-13FE5AF4CC78}" srcId="{B812CC91-C38B-40CE-A69E-5C3689A5CF69}" destId="{33543AF7-AE0E-403C-A883-57BC049E12E4}" srcOrd="4" destOrd="0" parTransId="{9D848A8E-9F12-4E6D-88D9-7821BB746DF6}" sibTransId="{E39B5F26-5488-43F3-97A7-735B68DECE3F}"/>
    <dgm:cxn modelId="{9D77A9AC-38A0-43D0-BC79-45AE9DFB1714}" type="presOf" srcId="{309B2CDD-B4A2-4B03-9BF3-62A4476EADC5}" destId="{FEF4A2DE-D4C9-442D-8F8F-D05F7D483227}" srcOrd="0" destOrd="2" presId="urn:microsoft.com/office/officeart/2005/8/layout/hierarchy3"/>
    <dgm:cxn modelId="{85C12DBE-22AF-4FDF-8C05-639BC0D82A0E}" srcId="{DD2006B2-1471-41A7-840F-F5AAE440021C}" destId="{93F5A5F4-4CD3-4AE5-9685-570DD78F1664}" srcOrd="2" destOrd="0" parTransId="{B77D2A23-C2B0-404F-9F84-31778580A26A}" sibTransId="{B851273D-4E64-4D07-B70E-BE342FCC429F}"/>
    <dgm:cxn modelId="{FF00C6C0-FE8A-4F94-84F4-6EE9E89D274B}" type="presOf" srcId="{2335ADC5-53DE-4E4E-8952-364907E854D1}" destId="{25D64431-54C9-4CA2-9D9B-B55F4D608A88}" srcOrd="0" destOrd="1" presId="urn:microsoft.com/office/officeart/2005/8/layout/hierarchy3"/>
    <dgm:cxn modelId="{F5879FC4-6BAD-417C-817A-14AC91AB45E6}" type="presOf" srcId="{EA8A592A-0CAE-43FD-A243-98EB2BC16AF6}" destId="{25D64431-54C9-4CA2-9D9B-B55F4D608A88}" srcOrd="0" destOrd="4" presId="urn:microsoft.com/office/officeart/2005/8/layout/hierarchy3"/>
    <dgm:cxn modelId="{8D79B9C8-6B08-42ED-8E97-0143BAD89027}" type="presOf" srcId="{C4D7FCEF-4097-4C24-B241-5C292E8B3AA1}" destId="{25D64431-54C9-4CA2-9D9B-B55F4D608A88}" srcOrd="0" destOrd="2" presId="urn:microsoft.com/office/officeart/2005/8/layout/hierarchy3"/>
    <dgm:cxn modelId="{48F006CF-4213-46D2-8956-3176988DCB9F}" srcId="{B812CC91-C38B-40CE-A69E-5C3689A5CF69}" destId="{70461D36-D917-4A4C-B83A-FB9F0F020DDE}" srcOrd="2" destOrd="0" parTransId="{B29C6B36-9C50-48A1-8BAB-B4A67AB0D6C7}" sibTransId="{28350C5F-3000-425F-AECD-EE96B3144A69}"/>
    <dgm:cxn modelId="{C2E922F3-27A4-4DE6-B40B-C482C3C514DB}" type="presOf" srcId="{7A56F373-4B47-4FFE-A35C-66FCECE42947}" destId="{9774F239-C53F-4925-82C8-ED5C8B794AB8}" srcOrd="0" destOrd="0" presId="urn:microsoft.com/office/officeart/2005/8/layout/hierarchy3"/>
    <dgm:cxn modelId="{8ACD62F9-6167-44A5-A34F-FEFE4A780665}" srcId="{06E387E5-CAE0-4ACD-A964-2427643E3CCB}" destId="{834003AA-20E8-4E4B-B5AA-4C6066C9F021}" srcOrd="0" destOrd="0" parTransId="{FE8F2AB2-3DF0-49CD-B12E-4D1E0D76730B}" sibTransId="{79A75A9C-36FD-4066-AA7F-DDAFFEB5C37E}"/>
    <dgm:cxn modelId="{9095C6F9-8A59-4D2D-AF89-F50595717FC3}" srcId="{834003AA-20E8-4E4B-B5AA-4C6066C9F021}" destId="{B812CC91-C38B-40CE-A69E-5C3689A5CF69}" srcOrd="1" destOrd="0" parTransId="{DA8F73BF-E864-445A-8CE7-0C1BEC608487}" sibTransId="{696401EE-C84F-4978-B268-099D419C3CEB}"/>
    <dgm:cxn modelId="{88446A7A-E35F-45BB-A272-D2035CCD7B0C}" type="presParOf" srcId="{BA544DC9-E02A-4B1A-86CE-50A9B7E0B907}" destId="{1114CFED-5643-4FCD-8054-6082E6066657}" srcOrd="0" destOrd="0" presId="urn:microsoft.com/office/officeart/2005/8/layout/hierarchy3"/>
    <dgm:cxn modelId="{F46AEF7F-89AB-4B81-B4C9-ED7A488DB63B}" type="presParOf" srcId="{1114CFED-5643-4FCD-8054-6082E6066657}" destId="{B051A3CC-54C1-4550-B1CE-D97E0A45BFD1}" srcOrd="0" destOrd="0" presId="urn:microsoft.com/office/officeart/2005/8/layout/hierarchy3"/>
    <dgm:cxn modelId="{C7DDC013-5E4C-43E6-8535-1A3BE65DF2AE}" type="presParOf" srcId="{B051A3CC-54C1-4550-B1CE-D97E0A45BFD1}" destId="{9D3F7AEC-A0F5-4A6F-91FC-0BD6A04D6AA7}" srcOrd="0" destOrd="0" presId="urn:microsoft.com/office/officeart/2005/8/layout/hierarchy3"/>
    <dgm:cxn modelId="{C1DB1BB6-116F-4289-9DC5-F465E5C80D30}" type="presParOf" srcId="{B051A3CC-54C1-4550-B1CE-D97E0A45BFD1}" destId="{40B1A8B7-2477-492B-B012-841D28E299E4}" srcOrd="1" destOrd="0" presId="urn:microsoft.com/office/officeart/2005/8/layout/hierarchy3"/>
    <dgm:cxn modelId="{CBF7C288-7AFB-4DE1-A145-514E51931AAA}" type="presParOf" srcId="{1114CFED-5643-4FCD-8054-6082E6066657}" destId="{D73BE74D-0C8E-4E70-9372-98029BD9CCCC}" srcOrd="1" destOrd="0" presId="urn:microsoft.com/office/officeart/2005/8/layout/hierarchy3"/>
    <dgm:cxn modelId="{6D1DD1B5-A941-4C77-8BDE-1A1FACAC2367}" type="presParOf" srcId="{D73BE74D-0C8E-4E70-9372-98029BD9CCCC}" destId="{9774F239-C53F-4925-82C8-ED5C8B794AB8}" srcOrd="0" destOrd="0" presId="urn:microsoft.com/office/officeart/2005/8/layout/hierarchy3"/>
    <dgm:cxn modelId="{08B44503-F23B-4297-A73D-F5F71076A5CB}" type="presParOf" srcId="{D73BE74D-0C8E-4E70-9372-98029BD9CCCC}" destId="{25D64431-54C9-4CA2-9D9B-B55F4D608A88}" srcOrd="1" destOrd="0" presId="urn:microsoft.com/office/officeart/2005/8/layout/hierarchy3"/>
    <dgm:cxn modelId="{EBFF6F4E-8B19-452F-AC78-17434EBF2A73}" type="presParOf" srcId="{D73BE74D-0C8E-4E70-9372-98029BD9CCCC}" destId="{028F05D4-F19E-4D06-ABCE-9B0084255C95}" srcOrd="2" destOrd="0" presId="urn:microsoft.com/office/officeart/2005/8/layout/hierarchy3"/>
    <dgm:cxn modelId="{5C11BA2D-807A-46FF-9898-3DEFCF102857}" type="presParOf" srcId="{D73BE74D-0C8E-4E70-9372-98029BD9CCCC}" destId="{FEF4A2DE-D4C9-442D-8F8F-D05F7D483227}" srcOrd="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265F7B3-8AC3-4944-9C21-92CFDA68CDED}">
      <dsp:nvSpPr>
        <dsp:cNvPr id="0" name=""/>
        <dsp:cNvSpPr/>
      </dsp:nvSpPr>
      <dsp:spPr>
        <a:xfrm>
          <a:off x="3214687" y="1493320"/>
          <a:ext cx="2274414" cy="394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7366"/>
              </a:lnTo>
              <a:lnTo>
                <a:pt x="2274414" y="197366"/>
              </a:lnTo>
              <a:lnTo>
                <a:pt x="2274414" y="3947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71E8AA-4F74-45D5-95ED-57F57247E6B9}">
      <dsp:nvSpPr>
        <dsp:cNvPr id="0" name=""/>
        <dsp:cNvSpPr/>
      </dsp:nvSpPr>
      <dsp:spPr>
        <a:xfrm>
          <a:off x="3168967" y="1493320"/>
          <a:ext cx="91440" cy="3947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947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738D0C-5BF7-4774-A335-82F052EB22F2}">
      <dsp:nvSpPr>
        <dsp:cNvPr id="0" name=""/>
        <dsp:cNvSpPr/>
      </dsp:nvSpPr>
      <dsp:spPr>
        <a:xfrm>
          <a:off x="940272" y="1493320"/>
          <a:ext cx="2274414" cy="394733"/>
        </a:xfrm>
        <a:custGeom>
          <a:avLst/>
          <a:gdLst/>
          <a:ahLst/>
          <a:cxnLst/>
          <a:rect l="0" t="0" r="0" b="0"/>
          <a:pathLst>
            <a:path>
              <a:moveTo>
                <a:pt x="2274414" y="0"/>
              </a:moveTo>
              <a:lnTo>
                <a:pt x="2274414" y="197366"/>
              </a:lnTo>
              <a:lnTo>
                <a:pt x="0" y="197366"/>
              </a:lnTo>
              <a:lnTo>
                <a:pt x="0" y="3947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10000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E9308-E7A0-4107-8B55-C2646D36338B}">
      <dsp:nvSpPr>
        <dsp:cNvPr id="0" name=""/>
        <dsp:cNvSpPr/>
      </dsp:nvSpPr>
      <dsp:spPr>
        <a:xfrm>
          <a:off x="2274846" y="553480"/>
          <a:ext cx="1879681" cy="93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2400" kern="1200"/>
            <a:t>مستويات البحث العلمي</a:t>
          </a:r>
          <a:endParaRPr lang="ar-SA" sz="2400" kern="1200"/>
        </a:p>
      </dsp:txBody>
      <dsp:txXfrm>
        <a:off x="2274846" y="553480"/>
        <a:ext cx="1879681" cy="939840"/>
      </dsp:txXfrm>
    </dsp:sp>
    <dsp:sp modelId="{80736531-DE59-4C9E-89DB-E65C9DBEA9CA}">
      <dsp:nvSpPr>
        <dsp:cNvPr id="0" name=""/>
        <dsp:cNvSpPr/>
      </dsp:nvSpPr>
      <dsp:spPr>
        <a:xfrm>
          <a:off x="431" y="1888054"/>
          <a:ext cx="1879681" cy="93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2400" kern="1200"/>
            <a:t>بحوث على مستوى البكالوريوس</a:t>
          </a:r>
          <a:endParaRPr lang="ar-SA" sz="2400" kern="1200"/>
        </a:p>
      </dsp:txBody>
      <dsp:txXfrm>
        <a:off x="431" y="1888054"/>
        <a:ext cx="1879681" cy="939840"/>
      </dsp:txXfrm>
    </dsp:sp>
    <dsp:sp modelId="{712A7487-C144-4575-83ED-77B91DF1B55B}">
      <dsp:nvSpPr>
        <dsp:cNvPr id="0" name=""/>
        <dsp:cNvSpPr/>
      </dsp:nvSpPr>
      <dsp:spPr>
        <a:xfrm>
          <a:off x="2274846" y="1888054"/>
          <a:ext cx="1879681" cy="93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2400" kern="1200"/>
            <a:t>بحوث على مستوى الماجستير</a:t>
          </a:r>
          <a:endParaRPr lang="ar-SA" sz="2400" kern="1200"/>
        </a:p>
      </dsp:txBody>
      <dsp:txXfrm>
        <a:off x="2274846" y="1888054"/>
        <a:ext cx="1879681" cy="939840"/>
      </dsp:txXfrm>
    </dsp:sp>
    <dsp:sp modelId="{0CD740D0-BF7F-4BD2-B205-EF90606C4AB4}">
      <dsp:nvSpPr>
        <dsp:cNvPr id="0" name=""/>
        <dsp:cNvSpPr/>
      </dsp:nvSpPr>
      <dsp:spPr>
        <a:xfrm>
          <a:off x="4549261" y="1888054"/>
          <a:ext cx="1879681" cy="93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2400" kern="1200"/>
            <a:t>بحوث على مستوى الدكتوراة</a:t>
          </a:r>
          <a:endParaRPr lang="ar-SA" sz="2400" kern="1200"/>
        </a:p>
      </dsp:txBody>
      <dsp:txXfrm>
        <a:off x="4549261" y="1888054"/>
        <a:ext cx="1879681" cy="93984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D3F7AEC-A0F5-4A6F-91FC-0BD6A04D6AA7}">
      <dsp:nvSpPr>
        <dsp:cNvPr id="0" name=""/>
        <dsp:cNvSpPr/>
      </dsp:nvSpPr>
      <dsp:spPr>
        <a:xfrm>
          <a:off x="1497136" y="3250"/>
          <a:ext cx="3501776" cy="69862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66725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1050" b="1" kern="1200"/>
            <a:t>الباحث العلمي وصفاته الشخصية والعلمية</a:t>
          </a:r>
          <a:endParaRPr lang="ar-SA" sz="1050" b="1" kern="1200"/>
        </a:p>
      </dsp:txBody>
      <dsp:txXfrm>
        <a:off x="1517598" y="23712"/>
        <a:ext cx="3460852" cy="657698"/>
      </dsp:txXfrm>
    </dsp:sp>
    <dsp:sp modelId="{9774F239-C53F-4925-82C8-ED5C8B794AB8}">
      <dsp:nvSpPr>
        <dsp:cNvPr id="0" name=""/>
        <dsp:cNvSpPr/>
      </dsp:nvSpPr>
      <dsp:spPr>
        <a:xfrm>
          <a:off x="1847314" y="701872"/>
          <a:ext cx="350177" cy="9484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8456"/>
              </a:lnTo>
              <a:lnTo>
                <a:pt x="350177" y="94845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D64431-54C9-4CA2-9D9B-B55F4D608A88}">
      <dsp:nvSpPr>
        <dsp:cNvPr id="0" name=""/>
        <dsp:cNvSpPr/>
      </dsp:nvSpPr>
      <dsp:spPr>
        <a:xfrm>
          <a:off x="2197491" y="1139595"/>
          <a:ext cx="2801421" cy="10214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p3d z="-400500" extrusionH="63500" prstMaterial="matte"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t" anchorCtr="0">
          <a:noAutofit/>
        </a:bodyPr>
        <a:lstStyle/>
        <a:p>
          <a:pPr marL="0" lvl="0" indent="0" algn="r" defTabSz="466725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1050" b="1" kern="1200"/>
            <a:t>الصفات العلمية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توفير الرغبة الشخصية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قدرة الباحث على التحمل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تواضع الباحث العلمي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تركيز الباحث وقوة الملاحظ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تنظيم الباحث لجهوده العلمية</a:t>
          </a:r>
          <a:endParaRPr lang="ar-SA" sz="1050" b="1" kern="1200"/>
        </a:p>
      </dsp:txBody>
      <dsp:txXfrm>
        <a:off x="2227409" y="1169513"/>
        <a:ext cx="2741585" cy="961632"/>
      </dsp:txXfrm>
    </dsp:sp>
    <dsp:sp modelId="{028F05D4-F19E-4D06-ABCE-9B0084255C95}">
      <dsp:nvSpPr>
        <dsp:cNvPr id="0" name=""/>
        <dsp:cNvSpPr/>
      </dsp:nvSpPr>
      <dsp:spPr>
        <a:xfrm>
          <a:off x="1847314" y="701872"/>
          <a:ext cx="350177" cy="27723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72356"/>
              </a:lnTo>
              <a:lnTo>
                <a:pt x="350177" y="277235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EF4A2DE-D4C9-442D-8F8F-D05F7D483227}">
      <dsp:nvSpPr>
        <dsp:cNvPr id="0" name=""/>
        <dsp:cNvSpPr/>
      </dsp:nvSpPr>
      <dsp:spPr>
        <a:xfrm>
          <a:off x="2197491" y="2598785"/>
          <a:ext cx="2801421" cy="175088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  <a:sp3d z="-400500" extrusionH="63500" prstMaterial="matte"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t" anchorCtr="0">
          <a:noAutofit/>
        </a:bodyPr>
        <a:lstStyle/>
        <a:p>
          <a:pPr marL="0" lvl="0" indent="0" algn="r" defTabSz="466725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IQ" sz="1050" b="1" kern="1200"/>
            <a:t>الصفات الشخصية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حافز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حب الاستطلاع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دقة 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ابتكار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صبر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ذكاء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ميل للقراءة والاطلاع</a:t>
          </a:r>
          <a:endParaRPr lang="ar-SA" sz="1050" b="1" kern="1200"/>
        </a:p>
        <a:p>
          <a:pPr marL="57150" lvl="1" indent="-57150" algn="r" defTabSz="466725" rtl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ar-IQ" sz="1050" b="1" kern="1200"/>
            <a:t>القدرة على التعبير</a:t>
          </a:r>
          <a:endParaRPr lang="ar-SA" sz="1050" b="1" kern="1200"/>
        </a:p>
      </dsp:txBody>
      <dsp:txXfrm>
        <a:off x="2248773" y="2650067"/>
        <a:ext cx="2698857" cy="16483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19928-B6F5-405C-8560-BE8E64FDE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2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wede</dc:creator>
  <cp:lastModifiedBy>ACER</cp:lastModifiedBy>
  <cp:revision>21</cp:revision>
  <dcterms:created xsi:type="dcterms:W3CDTF">2019-10-27T06:56:00Z</dcterms:created>
  <dcterms:modified xsi:type="dcterms:W3CDTF">2023-10-14T17:51:00Z</dcterms:modified>
</cp:coreProperties>
</file>